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14D17" w14:textId="0319A8C4" w:rsidR="00D44288" w:rsidRDefault="00D44288">
      <w:pPr>
        <w:rPr>
          <w:noProof/>
        </w:rPr>
      </w:pPr>
    </w:p>
    <w:p w14:paraId="7B106C3F" w14:textId="77777777" w:rsidR="00564C9B" w:rsidRPr="00564C9B" w:rsidRDefault="00564C9B" w:rsidP="00564C9B">
      <w:pPr>
        <w:spacing w:after="0" w:line="240" w:lineRule="auto"/>
        <w:jc w:val="center"/>
        <w:textAlignment w:val="baseline"/>
        <w:rPr>
          <w:rFonts w:ascii="Century Schoolbook" w:eastAsia="Times New Roman" w:hAnsi="Century Schoolbook" w:cs="Segoe UI"/>
          <w:b/>
          <w:bCs/>
          <w:sz w:val="52"/>
          <w:szCs w:val="52"/>
        </w:rPr>
      </w:pPr>
      <w:bookmarkStart w:id="0" w:name="_Hlk55084690"/>
      <w:r w:rsidRPr="00564C9B">
        <w:rPr>
          <w:rFonts w:ascii="Century Schoolbook" w:eastAsia="Times New Roman" w:hAnsi="Century Schoolbook" w:cs="Segoe UI"/>
          <w:b/>
          <w:bCs/>
          <w:noProof/>
          <w:sz w:val="52"/>
          <w:szCs w:val="52"/>
        </w:rPr>
        <w:drawing>
          <wp:inline distT="0" distB="0" distL="0" distR="0" wp14:anchorId="31494693" wp14:editId="63255083">
            <wp:extent cx="1646857" cy="962025"/>
            <wp:effectExtent l="0" t="0" r="0" b="0"/>
            <wp:docPr id="8" name="Picture 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Eachern M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69498" cy="975251"/>
                    </a:xfrm>
                    <a:prstGeom prst="rect">
                      <a:avLst/>
                    </a:prstGeom>
                  </pic:spPr>
                </pic:pic>
              </a:graphicData>
            </a:graphic>
          </wp:inline>
        </w:drawing>
      </w:r>
    </w:p>
    <w:p w14:paraId="4015A453" w14:textId="77777777" w:rsidR="00564C9B" w:rsidRPr="00356C97" w:rsidRDefault="00564C9B" w:rsidP="00564C9B">
      <w:pPr>
        <w:spacing w:after="0" w:line="240" w:lineRule="auto"/>
        <w:jc w:val="center"/>
        <w:textAlignment w:val="baseline"/>
        <w:rPr>
          <w:rFonts w:ascii="Century Schoolbook" w:eastAsia="Times New Roman" w:hAnsi="Century Schoolbook" w:cs="Segoe UI"/>
          <w:sz w:val="44"/>
          <w:szCs w:val="44"/>
        </w:rPr>
      </w:pPr>
      <w:r w:rsidRPr="00356C97">
        <w:rPr>
          <w:rFonts w:ascii="Century Schoolbook" w:eastAsia="Times New Roman" w:hAnsi="Century Schoolbook" w:cs="Segoe UI"/>
          <w:b/>
          <w:bCs/>
          <w:sz w:val="44"/>
          <w:szCs w:val="44"/>
        </w:rPr>
        <w:t>McEachern HS Athletics</w:t>
      </w:r>
      <w:r w:rsidRPr="00356C97">
        <w:rPr>
          <w:rFonts w:ascii="Century Schoolbook" w:eastAsia="Times New Roman" w:hAnsi="Century Schoolbook" w:cs="Segoe UI"/>
          <w:sz w:val="44"/>
          <w:szCs w:val="44"/>
        </w:rPr>
        <w:t> </w:t>
      </w:r>
    </w:p>
    <w:p w14:paraId="194DCC50" w14:textId="77777777" w:rsidR="00564C9B" w:rsidRPr="00356C97" w:rsidRDefault="00564C9B" w:rsidP="00564C9B">
      <w:pPr>
        <w:spacing w:after="0" w:line="240" w:lineRule="auto"/>
        <w:jc w:val="center"/>
        <w:textAlignment w:val="baseline"/>
        <w:rPr>
          <w:rFonts w:ascii="Century Schoolbook" w:eastAsia="Times New Roman" w:hAnsi="Century Schoolbook" w:cs="Segoe UI"/>
          <w:sz w:val="24"/>
          <w:szCs w:val="24"/>
        </w:rPr>
      </w:pPr>
      <w:r w:rsidRPr="00356C97">
        <w:rPr>
          <w:rFonts w:ascii="Century Schoolbook" w:eastAsia="Times New Roman" w:hAnsi="Century Schoolbook" w:cs="Segoe UI"/>
          <w:sz w:val="24"/>
          <w:szCs w:val="24"/>
        </w:rPr>
        <w:t xml:space="preserve">2400 New </w:t>
      </w:r>
      <w:proofErr w:type="spellStart"/>
      <w:r w:rsidRPr="00356C97">
        <w:rPr>
          <w:rFonts w:ascii="Century Schoolbook" w:eastAsia="Times New Roman" w:hAnsi="Century Schoolbook" w:cs="Segoe UI"/>
          <w:sz w:val="24"/>
          <w:szCs w:val="24"/>
        </w:rPr>
        <w:t>Macland</w:t>
      </w:r>
      <w:proofErr w:type="spellEnd"/>
      <w:r w:rsidRPr="00356C97">
        <w:rPr>
          <w:rFonts w:ascii="Century Schoolbook" w:eastAsia="Times New Roman" w:hAnsi="Century Schoolbook" w:cs="Segoe UI"/>
          <w:sz w:val="24"/>
          <w:szCs w:val="24"/>
        </w:rPr>
        <w:t xml:space="preserve"> Road</w:t>
      </w:r>
    </w:p>
    <w:p w14:paraId="58A3C977" w14:textId="77777777" w:rsidR="00564C9B" w:rsidRPr="00356C97" w:rsidRDefault="00564C9B" w:rsidP="00564C9B">
      <w:pPr>
        <w:spacing w:after="0" w:line="240" w:lineRule="auto"/>
        <w:jc w:val="center"/>
        <w:textAlignment w:val="baseline"/>
        <w:rPr>
          <w:rFonts w:ascii="Century Schoolbook" w:eastAsia="Times New Roman" w:hAnsi="Century Schoolbook" w:cs="Segoe UI"/>
          <w:sz w:val="24"/>
          <w:szCs w:val="24"/>
        </w:rPr>
      </w:pPr>
      <w:r w:rsidRPr="00356C97">
        <w:rPr>
          <w:rFonts w:ascii="Century Schoolbook" w:eastAsia="Times New Roman" w:hAnsi="Century Schoolbook" w:cs="Segoe UI"/>
          <w:sz w:val="24"/>
          <w:szCs w:val="24"/>
        </w:rPr>
        <w:t>Powder Springs, GA 30127</w:t>
      </w:r>
    </w:p>
    <w:p w14:paraId="1E74C11C" w14:textId="2F039CB9" w:rsidR="00564C9B" w:rsidRPr="00356C97" w:rsidRDefault="00356C97" w:rsidP="00564C9B">
      <w:pPr>
        <w:spacing w:after="0" w:line="240" w:lineRule="auto"/>
        <w:jc w:val="center"/>
        <w:textAlignment w:val="baseline"/>
        <w:rPr>
          <w:rFonts w:ascii="Century Schoolbook" w:eastAsia="Times New Roman" w:hAnsi="Century Schoolbook" w:cs="Segoe UI"/>
          <w:sz w:val="24"/>
          <w:szCs w:val="24"/>
        </w:rPr>
      </w:pPr>
      <w:r w:rsidRPr="00356C97">
        <w:rPr>
          <w:rFonts w:ascii="Century Schoolbook" w:eastAsia="Times New Roman" w:hAnsi="Century Schoolbook" w:cs="Segoe UI"/>
          <w:sz w:val="24"/>
          <w:szCs w:val="24"/>
        </w:rPr>
        <w:t xml:space="preserve">Principal:  Regina Montgomery              </w:t>
      </w:r>
      <w:r w:rsidR="00564C9B" w:rsidRPr="00356C97">
        <w:rPr>
          <w:rFonts w:ascii="Century Schoolbook" w:eastAsia="Times New Roman" w:hAnsi="Century Schoolbook" w:cs="Segoe UI"/>
          <w:sz w:val="24"/>
          <w:szCs w:val="24"/>
        </w:rPr>
        <w:t>Athletic Director:  Myra Camese</w:t>
      </w:r>
    </w:p>
    <w:p w14:paraId="7577719D" w14:textId="697902B1" w:rsidR="0000584A" w:rsidRDefault="00356C97" w:rsidP="00356C97">
      <w:pPr>
        <w:spacing w:after="0" w:line="240" w:lineRule="auto"/>
        <w:jc w:val="center"/>
        <w:textAlignment w:val="baseline"/>
        <w:rPr>
          <w:rFonts w:ascii="Century Schoolbook" w:eastAsia="Times New Roman" w:hAnsi="Century Schoolbook" w:cs="Segoe UI"/>
          <w:sz w:val="24"/>
          <w:szCs w:val="24"/>
        </w:rPr>
      </w:pPr>
      <w:r w:rsidRPr="00356C97">
        <w:rPr>
          <w:rFonts w:ascii="Century Schoolbook" w:eastAsia="Times New Roman" w:hAnsi="Century Schoolbook" w:cs="Segoe UI"/>
          <w:sz w:val="24"/>
          <w:szCs w:val="24"/>
        </w:rPr>
        <w:t>Head Track Coaches:  Phil Hoskins &amp; Cedric Sapp</w:t>
      </w:r>
    </w:p>
    <w:p w14:paraId="62693F87" w14:textId="7A821A1D" w:rsidR="000F38A5" w:rsidRDefault="000F38A5" w:rsidP="00356C97">
      <w:pPr>
        <w:spacing w:after="0" w:line="240" w:lineRule="auto"/>
        <w:jc w:val="center"/>
        <w:textAlignment w:val="baseline"/>
        <w:rPr>
          <w:rFonts w:ascii="Century Schoolbook" w:eastAsia="Times New Roman" w:hAnsi="Century Schoolbook" w:cs="Segoe UI"/>
          <w:sz w:val="24"/>
          <w:szCs w:val="24"/>
        </w:rPr>
      </w:pPr>
      <w:r>
        <w:rPr>
          <w:rFonts w:ascii="Century Schoolbook" w:eastAsia="Times New Roman" w:hAnsi="Century Schoolbook" w:cs="Segoe UI"/>
          <w:sz w:val="24"/>
          <w:szCs w:val="24"/>
        </w:rPr>
        <w:t>Head Girls Lacrosse Coach:  Pat Lynch</w:t>
      </w:r>
      <w:r w:rsidR="0040092D">
        <w:rPr>
          <w:rFonts w:ascii="Century Schoolbook" w:eastAsia="Times New Roman" w:hAnsi="Century Schoolbook" w:cs="Segoe UI"/>
          <w:sz w:val="24"/>
          <w:szCs w:val="24"/>
        </w:rPr>
        <w:t xml:space="preserve">        Head Boys Lacrosse Coach:  Ryan Baird</w:t>
      </w:r>
    </w:p>
    <w:p w14:paraId="7ED3B88D" w14:textId="77777777" w:rsidR="00356C97" w:rsidRPr="00356C97" w:rsidRDefault="00356C97" w:rsidP="00356C97">
      <w:pPr>
        <w:spacing w:after="0" w:line="240" w:lineRule="auto"/>
        <w:jc w:val="center"/>
        <w:textAlignment w:val="baseline"/>
        <w:rPr>
          <w:rFonts w:ascii="Segoe UI" w:eastAsia="Times New Roman" w:hAnsi="Segoe UI" w:cs="Segoe UI"/>
          <w:sz w:val="24"/>
          <w:szCs w:val="24"/>
        </w:rPr>
      </w:pPr>
    </w:p>
    <w:p w14:paraId="3D6BD7ED" w14:textId="77777777" w:rsidR="0000584A" w:rsidRPr="0000584A" w:rsidRDefault="0000584A" w:rsidP="00564C9B">
      <w:pPr>
        <w:spacing w:after="0" w:line="240" w:lineRule="auto"/>
        <w:jc w:val="center"/>
        <w:textAlignment w:val="baseline"/>
        <w:rPr>
          <w:rFonts w:ascii="Century Schoolbook" w:eastAsia="Times New Roman" w:hAnsi="Century Schoolbook" w:cs="Times New Roman"/>
          <w:b/>
          <w:bCs/>
          <w:sz w:val="32"/>
          <w:szCs w:val="32"/>
        </w:rPr>
      </w:pPr>
      <w:r w:rsidRPr="0000584A">
        <w:rPr>
          <w:rFonts w:ascii="Century Schoolbook" w:eastAsia="Times New Roman" w:hAnsi="Century Schoolbook" w:cs="Times New Roman"/>
          <w:b/>
          <w:bCs/>
          <w:sz w:val="32"/>
          <w:szCs w:val="32"/>
        </w:rPr>
        <w:t>McEachern Track Complex</w:t>
      </w:r>
    </w:p>
    <w:p w14:paraId="4E9CA382" w14:textId="5068DD79" w:rsidR="0000584A" w:rsidRPr="00BB0655" w:rsidRDefault="0000584A" w:rsidP="00356C97">
      <w:pPr>
        <w:spacing w:after="0" w:line="240" w:lineRule="auto"/>
        <w:jc w:val="center"/>
        <w:rPr>
          <w:rFonts w:ascii="Century Schoolbook" w:hAnsi="Century Schoolbook" w:cs="Times New Roman"/>
          <w:b/>
          <w:bCs/>
          <w:noProof/>
          <w:sz w:val="28"/>
          <w:szCs w:val="28"/>
          <w:highlight w:val="yellow"/>
        </w:rPr>
      </w:pPr>
      <w:r w:rsidRPr="00BB0655">
        <w:rPr>
          <w:rFonts w:ascii="Century Schoolbook" w:hAnsi="Century Schoolbook" w:cs="Times New Roman"/>
          <w:b/>
          <w:bCs/>
          <w:noProof/>
          <w:sz w:val="28"/>
          <w:szCs w:val="28"/>
          <w:highlight w:val="yellow"/>
        </w:rPr>
        <w:t xml:space="preserve">For GPS Directions, please enter </w:t>
      </w:r>
    </w:p>
    <w:p w14:paraId="6A39913C" w14:textId="77777777" w:rsidR="0000584A" w:rsidRPr="0000584A" w:rsidRDefault="0000584A" w:rsidP="00356C97">
      <w:pPr>
        <w:spacing w:after="0" w:line="240" w:lineRule="auto"/>
        <w:jc w:val="center"/>
        <w:rPr>
          <w:rFonts w:ascii="Century Schoolbook" w:hAnsi="Century Schoolbook" w:cs="Times New Roman"/>
          <w:b/>
          <w:bCs/>
          <w:noProof/>
          <w:sz w:val="28"/>
          <w:szCs w:val="28"/>
        </w:rPr>
      </w:pPr>
      <w:bookmarkStart w:id="1" w:name="_Hlk55085993"/>
      <w:r w:rsidRPr="00BB0655">
        <w:rPr>
          <w:rFonts w:ascii="Century Schoolbook" w:hAnsi="Century Schoolbook" w:cs="Times New Roman"/>
          <w:b/>
          <w:bCs/>
          <w:noProof/>
          <w:sz w:val="28"/>
          <w:szCs w:val="28"/>
          <w:highlight w:val="yellow"/>
        </w:rPr>
        <w:t>2395 Brand Road Powder Springs, Ga 30127</w:t>
      </w:r>
    </w:p>
    <w:bookmarkEnd w:id="1"/>
    <w:p w14:paraId="002111B6" w14:textId="0143BFBB" w:rsidR="00564C9B" w:rsidRPr="00564C9B" w:rsidRDefault="00564C9B" w:rsidP="00564C9B">
      <w:pPr>
        <w:spacing w:after="0" w:line="240" w:lineRule="auto"/>
        <w:jc w:val="center"/>
        <w:textAlignment w:val="baseline"/>
        <w:rPr>
          <w:rFonts w:ascii="Segoe UI" w:eastAsia="Times New Roman" w:hAnsi="Segoe UI" w:cs="Segoe UI"/>
          <w:sz w:val="18"/>
          <w:szCs w:val="18"/>
        </w:rPr>
      </w:pPr>
    </w:p>
    <w:p w14:paraId="0FB131FC" w14:textId="77777777" w:rsidR="00564C9B" w:rsidRPr="00564C9B" w:rsidRDefault="00564C9B" w:rsidP="00564C9B">
      <w:pPr>
        <w:spacing w:after="0" w:line="240" w:lineRule="auto"/>
        <w:textAlignment w:val="baseline"/>
        <w:rPr>
          <w:rFonts w:ascii="Segoe UI" w:eastAsia="Times New Roman" w:hAnsi="Segoe UI" w:cs="Segoe UI"/>
          <w:sz w:val="24"/>
          <w:szCs w:val="24"/>
        </w:rPr>
      </w:pPr>
      <w:r w:rsidRPr="00564C9B">
        <w:rPr>
          <w:rFonts w:ascii="Times New Roman" w:eastAsia="Times New Roman" w:hAnsi="Times New Roman" w:cs="Times New Roman"/>
          <w:sz w:val="24"/>
          <w:szCs w:val="24"/>
        </w:rPr>
        <w:t>The following protocols are being put in place to help ensure student-athletes and essential personnel safety at home athletic events during the 2020-2021 school year.  Please note that these protocols may change depending on guidelines issued from the CDC, Georgia Department of Public Health, Georgia High School Association and Cobb County School District.  </w:t>
      </w:r>
    </w:p>
    <w:p w14:paraId="1BD7533D" w14:textId="77777777" w:rsidR="00564C9B" w:rsidRPr="00564C9B" w:rsidRDefault="00564C9B" w:rsidP="00564C9B">
      <w:pPr>
        <w:shd w:val="clear" w:color="auto" w:fill="FFFFFF"/>
        <w:spacing w:after="0" w:line="240" w:lineRule="auto"/>
        <w:textAlignment w:val="baseline"/>
        <w:rPr>
          <w:rFonts w:ascii="Segoe UI" w:eastAsia="Times New Roman" w:hAnsi="Segoe UI" w:cs="Segoe UI"/>
          <w:sz w:val="24"/>
          <w:szCs w:val="24"/>
        </w:rPr>
      </w:pPr>
      <w:r w:rsidRPr="00564C9B">
        <w:rPr>
          <w:rFonts w:ascii="Times New Roman" w:eastAsia="Times New Roman" w:hAnsi="Times New Roman" w:cs="Times New Roman"/>
          <w:color w:val="222222"/>
          <w:sz w:val="24"/>
          <w:szCs w:val="24"/>
        </w:rPr>
        <w:t> </w:t>
      </w:r>
    </w:p>
    <w:p w14:paraId="2EA0FFF8" w14:textId="77777777" w:rsidR="00564C9B" w:rsidRPr="00564C9B" w:rsidRDefault="00564C9B" w:rsidP="00564C9B">
      <w:pPr>
        <w:shd w:val="clear" w:color="auto" w:fill="FFFFFF"/>
        <w:spacing w:after="0" w:line="240" w:lineRule="auto"/>
        <w:textAlignment w:val="baseline"/>
        <w:rPr>
          <w:rFonts w:ascii="Times New Roman" w:eastAsia="Times New Roman" w:hAnsi="Times New Roman" w:cs="Times New Roman"/>
          <w:color w:val="222222"/>
          <w:sz w:val="24"/>
          <w:szCs w:val="24"/>
        </w:rPr>
      </w:pPr>
      <w:r w:rsidRPr="00564C9B">
        <w:rPr>
          <w:rFonts w:ascii="Times New Roman" w:eastAsia="Times New Roman" w:hAnsi="Times New Roman" w:cs="Times New Roman"/>
          <w:b/>
          <w:bCs/>
          <w:color w:val="222222"/>
          <w:sz w:val="24"/>
          <w:szCs w:val="24"/>
          <w:u w:val="single"/>
        </w:rPr>
        <w:t>Visiting School:</w:t>
      </w:r>
      <w:r w:rsidRPr="00564C9B">
        <w:rPr>
          <w:rFonts w:ascii="Times New Roman" w:eastAsia="Times New Roman" w:hAnsi="Times New Roman" w:cs="Times New Roman"/>
          <w:color w:val="222222"/>
          <w:sz w:val="24"/>
          <w:szCs w:val="24"/>
        </w:rPr>
        <w:t> </w:t>
      </w:r>
    </w:p>
    <w:p w14:paraId="71888A9B" w14:textId="77777777" w:rsidR="00564C9B" w:rsidRPr="00564C9B" w:rsidRDefault="00564C9B" w:rsidP="00564C9B">
      <w:pPr>
        <w:numPr>
          <w:ilvl w:val="0"/>
          <w:numId w:val="3"/>
        </w:numPr>
        <w:shd w:val="clear" w:color="auto" w:fill="FFFFFF"/>
        <w:spacing w:after="0" w:line="240" w:lineRule="auto"/>
        <w:textAlignment w:val="baseline"/>
        <w:rPr>
          <w:rFonts w:ascii="Times New Roman" w:eastAsia="Times New Roman" w:hAnsi="Times New Roman" w:cs="Times New Roman"/>
          <w:sz w:val="24"/>
          <w:szCs w:val="24"/>
        </w:rPr>
      </w:pPr>
      <w:r w:rsidRPr="00564C9B">
        <w:rPr>
          <w:rFonts w:ascii="Times New Roman" w:eastAsia="Times New Roman" w:hAnsi="Times New Roman" w:cs="Times New Roman"/>
          <w:color w:val="222222"/>
          <w:sz w:val="24"/>
          <w:szCs w:val="24"/>
        </w:rPr>
        <w:t>All visiting schools and essential school personnel should be pre-screened prior to entering McEachern HS facilities.  </w:t>
      </w:r>
    </w:p>
    <w:p w14:paraId="4A2804D4" w14:textId="6AE2AB72" w:rsidR="0068196A" w:rsidRPr="00860C57" w:rsidRDefault="00564C9B" w:rsidP="00564C9B">
      <w:pPr>
        <w:numPr>
          <w:ilvl w:val="0"/>
          <w:numId w:val="1"/>
        </w:numPr>
        <w:shd w:val="clear" w:color="auto" w:fill="FFFFFF"/>
        <w:spacing w:after="0" w:line="240" w:lineRule="auto"/>
        <w:ind w:left="360" w:firstLine="0"/>
        <w:textAlignment w:val="baseline"/>
        <w:rPr>
          <w:rStyle w:val="Hyperlink"/>
          <w:rFonts w:ascii="Times New Roman" w:eastAsia="Times New Roman" w:hAnsi="Times New Roman" w:cs="Times New Roman"/>
          <w:color w:val="auto"/>
          <w:sz w:val="24"/>
          <w:szCs w:val="24"/>
          <w:u w:val="none"/>
        </w:rPr>
      </w:pPr>
      <w:r w:rsidRPr="00564C9B">
        <w:rPr>
          <w:rFonts w:ascii="Times New Roman" w:eastAsia="Times New Roman" w:hAnsi="Times New Roman" w:cs="Times New Roman"/>
          <w:color w:val="222222"/>
          <w:sz w:val="24"/>
          <w:szCs w:val="24"/>
        </w:rPr>
        <w:t xml:space="preserve">Our venue will be operating at </w:t>
      </w:r>
      <w:r w:rsidR="00BA3CDE">
        <w:rPr>
          <w:rFonts w:ascii="Times New Roman" w:eastAsia="Times New Roman" w:hAnsi="Times New Roman" w:cs="Times New Roman"/>
          <w:color w:val="222222"/>
          <w:sz w:val="24"/>
          <w:szCs w:val="24"/>
        </w:rPr>
        <w:t>6</w:t>
      </w:r>
      <w:r w:rsidRPr="00564C9B">
        <w:rPr>
          <w:rFonts w:ascii="Times New Roman" w:eastAsia="Times New Roman" w:hAnsi="Times New Roman" w:cs="Times New Roman"/>
          <w:color w:val="222222"/>
          <w:sz w:val="24"/>
          <w:szCs w:val="24"/>
        </w:rPr>
        <w:t>0% capacity</w:t>
      </w:r>
      <w:r w:rsidR="00BA3CDE">
        <w:rPr>
          <w:rFonts w:ascii="Times New Roman" w:eastAsia="Times New Roman" w:hAnsi="Times New Roman" w:cs="Times New Roman"/>
          <w:color w:val="222222"/>
          <w:sz w:val="24"/>
          <w:szCs w:val="24"/>
        </w:rPr>
        <w:t xml:space="preserve"> (1,</w:t>
      </w:r>
      <w:r w:rsidR="00612C14">
        <w:rPr>
          <w:rFonts w:ascii="Times New Roman" w:eastAsia="Times New Roman" w:hAnsi="Times New Roman" w:cs="Times New Roman"/>
          <w:color w:val="222222"/>
          <w:sz w:val="24"/>
          <w:szCs w:val="24"/>
        </w:rPr>
        <w:t>3</w:t>
      </w:r>
      <w:r w:rsidR="00BA3CDE">
        <w:rPr>
          <w:rFonts w:ascii="Times New Roman" w:eastAsia="Times New Roman" w:hAnsi="Times New Roman" w:cs="Times New Roman"/>
          <w:color w:val="222222"/>
          <w:sz w:val="24"/>
          <w:szCs w:val="24"/>
        </w:rPr>
        <w:t>00 seats)</w:t>
      </w:r>
      <w:r w:rsidRPr="00564C9B">
        <w:rPr>
          <w:rFonts w:ascii="Times New Roman" w:eastAsia="Times New Roman" w:hAnsi="Times New Roman" w:cs="Times New Roman"/>
          <w:color w:val="222222"/>
          <w:sz w:val="24"/>
          <w:szCs w:val="24"/>
        </w:rPr>
        <w:t xml:space="preserve"> – McEachern HS ticket sales are CASHLESS.  Tickets can be purchased at</w:t>
      </w:r>
      <w:r w:rsidR="008A5E83">
        <w:rPr>
          <w:rFonts w:ascii="Times New Roman" w:eastAsia="Times New Roman" w:hAnsi="Times New Roman" w:cs="Times New Roman"/>
          <w:color w:val="222222"/>
          <w:sz w:val="24"/>
          <w:szCs w:val="24"/>
        </w:rPr>
        <w:t xml:space="preserve">:  </w:t>
      </w:r>
      <w:hyperlink r:id="rId11" w:history="1">
        <w:r w:rsidR="00612C14">
          <w:rPr>
            <w:rStyle w:val="Hyperlink"/>
            <w:rFonts w:ascii="Times New Roman" w:eastAsia="Times New Roman" w:hAnsi="Times New Roman" w:cs="Times New Roman"/>
            <w:sz w:val="24"/>
            <w:szCs w:val="24"/>
          </w:rPr>
          <w:t>GoFan.co</w:t>
        </w:r>
      </w:hyperlink>
      <w:r w:rsidR="00612C14">
        <w:rPr>
          <w:rStyle w:val="Hyperlink"/>
          <w:rFonts w:ascii="Times New Roman" w:eastAsia="Times New Roman" w:hAnsi="Times New Roman" w:cs="Times New Roman"/>
          <w:sz w:val="24"/>
          <w:szCs w:val="24"/>
        </w:rPr>
        <w:t xml:space="preserve"> &amp; select GHSA as the school</w:t>
      </w:r>
    </w:p>
    <w:p w14:paraId="14D81347" w14:textId="08702819" w:rsidR="00860C57" w:rsidRPr="0068196A" w:rsidRDefault="00860C57" w:rsidP="00564C9B">
      <w:pPr>
        <w:numPr>
          <w:ilvl w:val="0"/>
          <w:numId w:val="1"/>
        </w:numPr>
        <w:shd w:val="clear" w:color="auto" w:fill="FFFFFF"/>
        <w:spacing w:after="0" w:line="240" w:lineRule="auto"/>
        <w:ind w:left="360" w:firstLine="0"/>
        <w:textAlignment w:val="baseline"/>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Direct ticket link here:</w:t>
      </w:r>
      <w:r>
        <w:rPr>
          <w:rFonts w:ascii="Times New Roman" w:eastAsia="Times New Roman" w:hAnsi="Times New Roman" w:cs="Times New Roman"/>
          <w:sz w:val="24"/>
          <w:szCs w:val="24"/>
        </w:rPr>
        <w:t xml:space="preserve">  </w:t>
      </w:r>
      <w:hyperlink r:id="rId12" w:history="1">
        <w:r w:rsidRPr="00860C57">
          <w:rPr>
            <w:color w:val="0000FF"/>
            <w:u w:val="single"/>
          </w:rPr>
          <w:t xml:space="preserve">GHSA (Georgia) Events and Tickets by </w:t>
        </w:r>
        <w:proofErr w:type="spellStart"/>
        <w:r w:rsidRPr="00860C57">
          <w:rPr>
            <w:color w:val="0000FF"/>
            <w:u w:val="single"/>
          </w:rPr>
          <w:t>GoFan</w:t>
        </w:r>
        <w:proofErr w:type="spellEnd"/>
      </w:hyperlink>
    </w:p>
    <w:p w14:paraId="40B6B6DB" w14:textId="3A7AB71F" w:rsidR="00564C9B" w:rsidRPr="00564C9B" w:rsidRDefault="00564C9B" w:rsidP="00564C9B">
      <w:pPr>
        <w:numPr>
          <w:ilvl w:val="0"/>
          <w:numId w:val="1"/>
        </w:numPr>
        <w:shd w:val="clear" w:color="auto" w:fill="FFFFFF"/>
        <w:spacing w:after="0" w:line="240" w:lineRule="auto"/>
        <w:ind w:left="360" w:firstLine="0"/>
        <w:textAlignment w:val="baseline"/>
        <w:rPr>
          <w:rFonts w:ascii="Times New Roman" w:eastAsia="Times New Roman" w:hAnsi="Times New Roman" w:cs="Times New Roman"/>
          <w:sz w:val="24"/>
          <w:szCs w:val="24"/>
        </w:rPr>
      </w:pPr>
      <w:r w:rsidRPr="00564C9B">
        <w:rPr>
          <w:rFonts w:ascii="Times New Roman" w:eastAsia="Times New Roman" w:hAnsi="Times New Roman" w:cs="Times New Roman"/>
          <w:color w:val="222222"/>
          <w:sz w:val="24"/>
          <w:szCs w:val="24"/>
        </w:rPr>
        <w:t>All tickets prices are $</w:t>
      </w:r>
      <w:r w:rsidR="00612C14">
        <w:rPr>
          <w:rFonts w:ascii="Times New Roman" w:eastAsia="Times New Roman" w:hAnsi="Times New Roman" w:cs="Times New Roman"/>
          <w:color w:val="222222"/>
          <w:sz w:val="24"/>
          <w:szCs w:val="24"/>
        </w:rPr>
        <w:t>7</w:t>
      </w:r>
      <w:r w:rsidRPr="00564C9B">
        <w:rPr>
          <w:rFonts w:ascii="Times New Roman" w:eastAsia="Times New Roman" w:hAnsi="Times New Roman" w:cs="Times New Roman"/>
          <w:color w:val="222222"/>
          <w:sz w:val="24"/>
          <w:szCs w:val="24"/>
        </w:rPr>
        <w:t xml:space="preserve"> </w:t>
      </w:r>
    </w:p>
    <w:p w14:paraId="3C91C99F" w14:textId="77777777" w:rsidR="00564C9B" w:rsidRPr="00564C9B" w:rsidRDefault="00564C9B" w:rsidP="00564C9B">
      <w:pPr>
        <w:numPr>
          <w:ilvl w:val="0"/>
          <w:numId w:val="1"/>
        </w:numPr>
        <w:shd w:val="clear" w:color="auto" w:fill="FFFFFF"/>
        <w:spacing w:after="0" w:line="240" w:lineRule="auto"/>
        <w:textAlignment w:val="baseline"/>
        <w:rPr>
          <w:rFonts w:ascii="Times New Roman" w:eastAsia="Times New Roman" w:hAnsi="Times New Roman" w:cs="Times New Roman"/>
          <w:sz w:val="24"/>
          <w:szCs w:val="24"/>
        </w:rPr>
      </w:pPr>
      <w:r w:rsidRPr="00564C9B">
        <w:rPr>
          <w:rFonts w:ascii="Times New Roman" w:eastAsia="Times New Roman" w:hAnsi="Times New Roman" w:cs="Times New Roman"/>
          <w:color w:val="222222"/>
          <w:sz w:val="24"/>
          <w:szCs w:val="24"/>
        </w:rPr>
        <w:t>Masks are required!</w:t>
      </w:r>
    </w:p>
    <w:p w14:paraId="3FF0BF57" w14:textId="77777777" w:rsidR="00564C9B" w:rsidRPr="00564C9B" w:rsidRDefault="00564C9B" w:rsidP="00564C9B">
      <w:pPr>
        <w:numPr>
          <w:ilvl w:val="0"/>
          <w:numId w:val="1"/>
        </w:numPr>
        <w:shd w:val="clear" w:color="auto" w:fill="FFFFFF"/>
        <w:spacing w:after="0" w:line="240" w:lineRule="auto"/>
        <w:ind w:left="360" w:firstLine="0"/>
        <w:textAlignment w:val="baseline"/>
        <w:rPr>
          <w:rFonts w:ascii="Times New Roman" w:eastAsia="Times New Roman" w:hAnsi="Times New Roman" w:cs="Times New Roman"/>
          <w:sz w:val="24"/>
          <w:szCs w:val="24"/>
        </w:rPr>
      </w:pPr>
      <w:r w:rsidRPr="00564C9B">
        <w:rPr>
          <w:rFonts w:ascii="Times New Roman" w:eastAsia="Times New Roman" w:hAnsi="Times New Roman" w:cs="Times New Roman"/>
          <w:color w:val="222222"/>
          <w:sz w:val="24"/>
          <w:szCs w:val="24"/>
        </w:rPr>
        <w:t>Temperatures will be taken from all guests who enter the venue. </w:t>
      </w:r>
    </w:p>
    <w:p w14:paraId="11E939A3" w14:textId="77777777" w:rsidR="00564C9B" w:rsidRPr="00564C9B" w:rsidRDefault="00564C9B" w:rsidP="00564C9B">
      <w:pPr>
        <w:numPr>
          <w:ilvl w:val="0"/>
          <w:numId w:val="2"/>
        </w:numPr>
        <w:shd w:val="clear" w:color="auto" w:fill="FFFFFF"/>
        <w:spacing w:after="0" w:line="240" w:lineRule="auto"/>
        <w:ind w:left="360" w:firstLine="0"/>
        <w:textAlignment w:val="baseline"/>
        <w:rPr>
          <w:rFonts w:ascii="Times New Roman" w:eastAsia="Times New Roman" w:hAnsi="Times New Roman" w:cs="Times New Roman"/>
          <w:sz w:val="24"/>
          <w:szCs w:val="24"/>
        </w:rPr>
      </w:pPr>
      <w:r w:rsidRPr="00564C9B">
        <w:rPr>
          <w:rFonts w:ascii="Times New Roman" w:eastAsia="Times New Roman" w:hAnsi="Times New Roman" w:cs="Times New Roman"/>
          <w:color w:val="222222"/>
          <w:sz w:val="24"/>
          <w:szCs w:val="24"/>
        </w:rPr>
        <w:t>COVID-19 questions will be asked of everyone.  </w:t>
      </w:r>
    </w:p>
    <w:p w14:paraId="3B54CB34" w14:textId="77777777" w:rsidR="00564C9B" w:rsidRPr="00564C9B" w:rsidRDefault="00564C9B" w:rsidP="00564C9B">
      <w:pPr>
        <w:numPr>
          <w:ilvl w:val="0"/>
          <w:numId w:val="2"/>
        </w:numPr>
        <w:shd w:val="clear" w:color="auto" w:fill="FFFFFF"/>
        <w:spacing w:after="0" w:line="240" w:lineRule="auto"/>
        <w:ind w:left="360" w:firstLine="0"/>
        <w:textAlignment w:val="baseline"/>
        <w:rPr>
          <w:rFonts w:ascii="Times New Roman" w:eastAsia="Times New Roman" w:hAnsi="Times New Roman" w:cs="Times New Roman"/>
          <w:sz w:val="24"/>
          <w:szCs w:val="24"/>
        </w:rPr>
      </w:pPr>
      <w:r w:rsidRPr="00564C9B">
        <w:rPr>
          <w:rFonts w:ascii="Times New Roman" w:eastAsia="Times New Roman" w:hAnsi="Times New Roman" w:cs="Times New Roman"/>
          <w:color w:val="222222"/>
          <w:sz w:val="24"/>
          <w:szCs w:val="24"/>
        </w:rPr>
        <w:t>Social distancing guidelines will be enforced by school staff.  </w:t>
      </w:r>
    </w:p>
    <w:p w14:paraId="3F044B14" w14:textId="58A61829" w:rsidR="00564C9B" w:rsidRPr="00564C9B" w:rsidRDefault="00564C9B" w:rsidP="00564C9B">
      <w:pPr>
        <w:numPr>
          <w:ilvl w:val="0"/>
          <w:numId w:val="2"/>
        </w:numPr>
        <w:shd w:val="clear" w:color="auto" w:fill="FFFFFF"/>
        <w:spacing w:after="0" w:line="240" w:lineRule="auto"/>
        <w:ind w:left="360" w:firstLine="0"/>
        <w:textAlignment w:val="baseline"/>
        <w:rPr>
          <w:rFonts w:ascii="Times New Roman" w:eastAsia="Times New Roman" w:hAnsi="Times New Roman" w:cs="Times New Roman"/>
          <w:sz w:val="24"/>
          <w:szCs w:val="24"/>
        </w:rPr>
      </w:pPr>
      <w:r w:rsidRPr="00564C9B">
        <w:rPr>
          <w:rFonts w:ascii="Times New Roman" w:eastAsia="Times New Roman" w:hAnsi="Times New Roman" w:cs="Times New Roman"/>
          <w:color w:val="222222"/>
          <w:sz w:val="24"/>
          <w:szCs w:val="24"/>
        </w:rPr>
        <w:t>Concession</w:t>
      </w:r>
      <w:r w:rsidR="008A0D7C">
        <w:rPr>
          <w:rFonts w:ascii="Times New Roman" w:eastAsia="Times New Roman" w:hAnsi="Times New Roman" w:cs="Times New Roman"/>
          <w:color w:val="222222"/>
          <w:sz w:val="24"/>
          <w:szCs w:val="24"/>
        </w:rPr>
        <w:t xml:space="preserve">s </w:t>
      </w:r>
      <w:r w:rsidRPr="00564C9B">
        <w:rPr>
          <w:rFonts w:ascii="Times New Roman" w:eastAsia="Times New Roman" w:hAnsi="Times New Roman" w:cs="Times New Roman"/>
          <w:color w:val="222222"/>
          <w:sz w:val="24"/>
          <w:szCs w:val="24"/>
        </w:rPr>
        <w:t xml:space="preserve">will be </w:t>
      </w:r>
      <w:r w:rsidR="008A0D7C">
        <w:rPr>
          <w:rFonts w:ascii="Times New Roman" w:eastAsia="Times New Roman" w:hAnsi="Times New Roman" w:cs="Times New Roman"/>
          <w:color w:val="222222"/>
          <w:sz w:val="24"/>
          <w:szCs w:val="24"/>
        </w:rPr>
        <w:t>available</w:t>
      </w:r>
      <w:r w:rsidR="0068196A">
        <w:rPr>
          <w:rFonts w:ascii="Times New Roman" w:eastAsia="Times New Roman" w:hAnsi="Times New Roman" w:cs="Times New Roman"/>
          <w:color w:val="222222"/>
          <w:sz w:val="24"/>
          <w:szCs w:val="24"/>
        </w:rPr>
        <w:t xml:space="preserve"> with pre-packaged items</w:t>
      </w:r>
      <w:r w:rsidR="003464B7">
        <w:rPr>
          <w:rFonts w:ascii="Times New Roman" w:eastAsia="Times New Roman" w:hAnsi="Times New Roman" w:cs="Times New Roman"/>
          <w:color w:val="222222"/>
          <w:sz w:val="24"/>
          <w:szCs w:val="24"/>
        </w:rPr>
        <w:t>.</w:t>
      </w:r>
      <w:r w:rsidRPr="00564C9B">
        <w:rPr>
          <w:rFonts w:ascii="Times New Roman" w:eastAsia="Times New Roman" w:hAnsi="Times New Roman" w:cs="Times New Roman"/>
          <w:color w:val="222222"/>
          <w:sz w:val="24"/>
          <w:szCs w:val="24"/>
        </w:rPr>
        <w:t xml:space="preserve"> </w:t>
      </w:r>
      <w:r w:rsidR="008A0D7C">
        <w:rPr>
          <w:rFonts w:ascii="Times New Roman" w:eastAsia="Times New Roman" w:hAnsi="Times New Roman" w:cs="Times New Roman"/>
          <w:color w:val="222222"/>
          <w:sz w:val="24"/>
          <w:szCs w:val="24"/>
        </w:rPr>
        <w:t xml:space="preserve"> </w:t>
      </w:r>
    </w:p>
    <w:p w14:paraId="22C11928" w14:textId="5138EBFE" w:rsidR="00564C9B" w:rsidRPr="00564C9B" w:rsidRDefault="00564C9B" w:rsidP="00564C9B">
      <w:pPr>
        <w:numPr>
          <w:ilvl w:val="0"/>
          <w:numId w:val="2"/>
        </w:numPr>
        <w:shd w:val="clear" w:color="auto" w:fill="FFFFFF"/>
        <w:spacing w:after="0" w:line="240" w:lineRule="auto"/>
        <w:ind w:left="360" w:firstLine="0"/>
        <w:textAlignment w:val="baseline"/>
        <w:rPr>
          <w:rFonts w:ascii="Times New Roman" w:eastAsia="Times New Roman" w:hAnsi="Times New Roman" w:cs="Times New Roman"/>
          <w:sz w:val="24"/>
          <w:szCs w:val="24"/>
        </w:rPr>
      </w:pPr>
      <w:r w:rsidRPr="00564C9B">
        <w:rPr>
          <w:rFonts w:ascii="Times New Roman" w:eastAsia="Times New Roman" w:hAnsi="Times New Roman" w:cs="Times New Roman"/>
          <w:color w:val="222222"/>
          <w:sz w:val="24"/>
          <w:szCs w:val="24"/>
        </w:rPr>
        <w:t xml:space="preserve">Restrooms will be sanitized prior to each </w:t>
      </w:r>
      <w:r w:rsidR="00547D50">
        <w:rPr>
          <w:rFonts w:ascii="Times New Roman" w:eastAsia="Times New Roman" w:hAnsi="Times New Roman" w:cs="Times New Roman"/>
          <w:color w:val="222222"/>
          <w:sz w:val="24"/>
          <w:szCs w:val="24"/>
        </w:rPr>
        <w:t>meet</w:t>
      </w:r>
      <w:r w:rsidRPr="00564C9B">
        <w:rPr>
          <w:rFonts w:ascii="Times New Roman" w:eastAsia="Times New Roman" w:hAnsi="Times New Roman" w:cs="Times New Roman"/>
          <w:color w:val="222222"/>
          <w:sz w:val="24"/>
          <w:szCs w:val="24"/>
        </w:rPr>
        <w:t>. </w:t>
      </w:r>
    </w:p>
    <w:p w14:paraId="64EED3AB" w14:textId="233A4936" w:rsidR="00564C9B" w:rsidRPr="00564C9B" w:rsidRDefault="00564C9B" w:rsidP="00564C9B">
      <w:pPr>
        <w:numPr>
          <w:ilvl w:val="0"/>
          <w:numId w:val="2"/>
        </w:numPr>
        <w:shd w:val="clear" w:color="auto" w:fill="FFFFFF"/>
        <w:spacing w:after="0" w:line="240" w:lineRule="auto"/>
        <w:ind w:left="360" w:firstLine="0"/>
        <w:textAlignment w:val="baseline"/>
        <w:rPr>
          <w:rFonts w:ascii="Times New Roman" w:eastAsia="Times New Roman" w:hAnsi="Times New Roman" w:cs="Times New Roman"/>
          <w:sz w:val="24"/>
          <w:szCs w:val="24"/>
        </w:rPr>
      </w:pPr>
      <w:r w:rsidRPr="00564C9B">
        <w:rPr>
          <w:rFonts w:ascii="Times New Roman" w:eastAsia="Times New Roman" w:hAnsi="Times New Roman" w:cs="Times New Roman"/>
          <w:color w:val="222222"/>
          <w:sz w:val="24"/>
          <w:szCs w:val="24"/>
        </w:rPr>
        <w:t>Hand sanitizer will be provided at the venue.  </w:t>
      </w:r>
    </w:p>
    <w:p w14:paraId="393B338B" w14:textId="77777777" w:rsidR="00564C9B" w:rsidRPr="00564C9B" w:rsidRDefault="00564C9B" w:rsidP="00564C9B">
      <w:pPr>
        <w:shd w:val="clear" w:color="auto" w:fill="FFFFFF"/>
        <w:spacing w:after="0" w:line="240" w:lineRule="auto"/>
        <w:ind w:left="720"/>
        <w:textAlignment w:val="baseline"/>
        <w:rPr>
          <w:rFonts w:ascii="Segoe UI" w:eastAsia="Times New Roman" w:hAnsi="Segoe UI" w:cs="Segoe UI"/>
          <w:sz w:val="24"/>
          <w:szCs w:val="24"/>
        </w:rPr>
      </w:pPr>
      <w:r w:rsidRPr="00564C9B">
        <w:rPr>
          <w:rFonts w:ascii="Times New Roman" w:eastAsia="Times New Roman" w:hAnsi="Times New Roman" w:cs="Times New Roman"/>
          <w:color w:val="222222"/>
          <w:sz w:val="24"/>
          <w:szCs w:val="24"/>
        </w:rPr>
        <w:t> </w:t>
      </w:r>
    </w:p>
    <w:p w14:paraId="2F352EF8" w14:textId="77777777" w:rsidR="00564C9B" w:rsidRPr="00564C9B" w:rsidRDefault="00564C9B" w:rsidP="00564C9B">
      <w:pPr>
        <w:shd w:val="clear" w:color="auto" w:fill="FFFFFF"/>
        <w:spacing w:after="0" w:line="240" w:lineRule="auto"/>
        <w:textAlignment w:val="baseline"/>
        <w:rPr>
          <w:rFonts w:ascii="Segoe UI" w:eastAsia="Times New Roman" w:hAnsi="Segoe UI" w:cs="Segoe UI"/>
          <w:sz w:val="24"/>
          <w:szCs w:val="24"/>
        </w:rPr>
      </w:pPr>
      <w:r w:rsidRPr="00564C9B">
        <w:rPr>
          <w:rFonts w:ascii="Times New Roman" w:eastAsia="Times New Roman" w:hAnsi="Times New Roman" w:cs="Times New Roman"/>
          <w:color w:val="222222"/>
          <w:sz w:val="24"/>
          <w:szCs w:val="24"/>
        </w:rPr>
        <w:t>  </w:t>
      </w:r>
    </w:p>
    <w:p w14:paraId="2657A0E9" w14:textId="77777777" w:rsidR="00564C9B" w:rsidRPr="00564C9B" w:rsidRDefault="00564C9B" w:rsidP="00564C9B"/>
    <w:bookmarkEnd w:id="0"/>
    <w:p w14:paraId="0966D185" w14:textId="05DCAF04" w:rsidR="00D44288" w:rsidRPr="0000584A" w:rsidRDefault="0000584A" w:rsidP="0000584A">
      <w:pPr>
        <w:jc w:val="center"/>
        <w:rPr>
          <w:rFonts w:ascii="Times New Roman" w:hAnsi="Times New Roman" w:cs="Times New Roman"/>
          <w:b/>
          <w:bCs/>
          <w:noProof/>
          <w:sz w:val="32"/>
          <w:szCs w:val="32"/>
        </w:rPr>
      </w:pPr>
      <w:r>
        <w:rPr>
          <w:rFonts w:ascii="Times New Roman" w:hAnsi="Times New Roman" w:cs="Times New Roman"/>
          <w:b/>
          <w:bCs/>
          <w:noProof/>
          <w:sz w:val="32"/>
          <w:szCs w:val="32"/>
        </w:rPr>
        <w:t xml:space="preserve"> </w:t>
      </w:r>
    </w:p>
    <w:p w14:paraId="06CD751A" w14:textId="4A840232" w:rsidR="00D44288" w:rsidRDefault="00D44288">
      <w:pPr>
        <w:rPr>
          <w:noProof/>
        </w:rPr>
      </w:pPr>
    </w:p>
    <w:p w14:paraId="45550411" w14:textId="77777777" w:rsidR="00356C97" w:rsidRDefault="00356C97">
      <w:pPr>
        <w:rPr>
          <w:noProof/>
        </w:rPr>
      </w:pPr>
    </w:p>
    <w:p w14:paraId="4C3B2B6C" w14:textId="3BEF043C" w:rsidR="00D44288" w:rsidRDefault="0079064A" w:rsidP="00CD0E7B">
      <w:pPr>
        <w:jc w:val="center"/>
        <w:rPr>
          <w:b/>
          <w:bCs/>
          <w:noProof/>
          <w:sz w:val="32"/>
          <w:szCs w:val="32"/>
        </w:rPr>
      </w:pPr>
      <w:r>
        <w:rPr>
          <w:b/>
          <w:bCs/>
          <w:noProof/>
          <w:sz w:val="32"/>
          <w:szCs w:val="32"/>
        </w:rPr>
        <w:t xml:space="preserve">MAP FOR </w:t>
      </w:r>
      <w:r w:rsidR="00F77E34">
        <w:rPr>
          <w:b/>
          <w:bCs/>
          <w:noProof/>
          <w:sz w:val="32"/>
          <w:szCs w:val="32"/>
        </w:rPr>
        <w:t xml:space="preserve">McEACHERN SPORTS </w:t>
      </w:r>
      <w:r>
        <w:rPr>
          <w:b/>
          <w:bCs/>
          <w:noProof/>
          <w:sz w:val="32"/>
          <w:szCs w:val="32"/>
        </w:rPr>
        <w:t>COMPLEX</w:t>
      </w:r>
    </w:p>
    <w:p w14:paraId="605CA723" w14:textId="0DDB25C8" w:rsidR="00D44288" w:rsidRPr="0079064A" w:rsidRDefault="0079064A" w:rsidP="0079064A">
      <w:pPr>
        <w:jc w:val="center"/>
        <w:rPr>
          <w:rFonts w:ascii="Century Schoolbook" w:hAnsi="Century Schoolbook" w:cs="Times New Roman"/>
          <w:b/>
          <w:bCs/>
          <w:noProof/>
        </w:rPr>
      </w:pPr>
      <w:r>
        <w:rPr>
          <w:rFonts w:ascii="Century Schoolbook" w:hAnsi="Century Schoolbook" w:cs="Times New Roman"/>
          <w:b/>
          <w:bCs/>
          <w:noProof/>
        </w:rPr>
        <w:t xml:space="preserve">For GPS enter, </w:t>
      </w:r>
      <w:r w:rsidRPr="00564C9B">
        <w:rPr>
          <w:rFonts w:ascii="Century Schoolbook" w:hAnsi="Century Schoolbook" w:cs="Times New Roman"/>
          <w:b/>
          <w:bCs/>
          <w:noProof/>
        </w:rPr>
        <w:t>2395 Brand Road Powder Springs, Ga 30127</w:t>
      </w:r>
    </w:p>
    <w:p w14:paraId="63D3C922" w14:textId="5650FFEC" w:rsidR="00564C9B" w:rsidRPr="00564C9B" w:rsidRDefault="00564C9B" w:rsidP="00564C9B"/>
    <w:p w14:paraId="4AF1FD82" w14:textId="3C1BE8E4" w:rsidR="00564C9B" w:rsidRDefault="00FA2499" w:rsidP="0000584A">
      <w:r>
        <w:rPr>
          <w:noProof/>
        </w:rPr>
        <mc:AlternateContent>
          <mc:Choice Requires="wps">
            <w:drawing>
              <wp:anchor distT="45720" distB="45720" distL="114300" distR="114300" simplePos="0" relativeHeight="251678720" behindDoc="0" locked="0" layoutInCell="1" allowOverlap="1" wp14:anchorId="4781C5D3" wp14:editId="5D29183E">
                <wp:simplePos x="0" y="0"/>
                <wp:positionH relativeFrom="column">
                  <wp:posOffset>3924300</wp:posOffset>
                </wp:positionH>
                <wp:positionV relativeFrom="paragraph">
                  <wp:posOffset>167005</wp:posOffset>
                </wp:positionV>
                <wp:extent cx="1552575" cy="552450"/>
                <wp:effectExtent l="0" t="0" r="28575" b="190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552450"/>
                        </a:xfrm>
                        <a:prstGeom prst="rect">
                          <a:avLst/>
                        </a:prstGeom>
                        <a:solidFill>
                          <a:srgbClr val="FFFFFF"/>
                        </a:solidFill>
                        <a:ln w="9525">
                          <a:solidFill>
                            <a:srgbClr val="000000"/>
                          </a:solidFill>
                          <a:miter lim="800000"/>
                          <a:headEnd/>
                          <a:tailEnd/>
                        </a:ln>
                      </wps:spPr>
                      <wps:txbx>
                        <w:txbxContent>
                          <w:p w14:paraId="5A446E3F" w14:textId="75BAE5CC" w:rsidR="005755D5" w:rsidRPr="00D46BDC" w:rsidRDefault="0073429E">
                            <w:pPr>
                              <w:rPr>
                                <w:rFonts w:ascii="Times New Roman" w:hAnsi="Times New Roman" w:cs="Times New Roman"/>
                              </w:rPr>
                            </w:pPr>
                            <w:r w:rsidRPr="00291D6C">
                              <w:rPr>
                                <w:rFonts w:ascii="Times New Roman" w:hAnsi="Times New Roman" w:cs="Times New Roman"/>
                                <w:sz w:val="32"/>
                                <w:szCs w:val="32"/>
                                <w:highlight w:val="yellow"/>
                              </w:rPr>
                              <w:t>Bus</w:t>
                            </w:r>
                            <w:r w:rsidR="00D46BDC" w:rsidRPr="00291D6C">
                              <w:rPr>
                                <w:rFonts w:ascii="Times New Roman" w:hAnsi="Times New Roman" w:cs="Times New Roman"/>
                                <w:sz w:val="32"/>
                                <w:szCs w:val="32"/>
                                <w:highlight w:val="yellow"/>
                              </w:rPr>
                              <w:t xml:space="preserve"> </w:t>
                            </w:r>
                            <w:r w:rsidRPr="00291D6C">
                              <w:rPr>
                                <w:rFonts w:ascii="Times New Roman" w:hAnsi="Times New Roman" w:cs="Times New Roman"/>
                                <w:sz w:val="32"/>
                                <w:szCs w:val="32"/>
                                <w:highlight w:val="yellow"/>
                              </w:rPr>
                              <w:t>drop off</w:t>
                            </w:r>
                            <w:r w:rsidR="00D46BDC" w:rsidRPr="00D46BDC">
                              <w:rPr>
                                <w:rFonts w:ascii="Times New Roman" w:hAnsi="Times New Roman" w:cs="Times New Roman"/>
                              </w:rPr>
                              <w:t xml:space="preserve"> </w:t>
                            </w:r>
                            <w:r w:rsidR="003929D4">
                              <w:rPr>
                                <w:rFonts w:ascii="Times New Roman" w:hAnsi="Times New Roman" w:cs="Times New Roman"/>
                              </w:rPr>
                              <w:t>&amp; Guest Park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81C5D3" id="_x0000_t202" coordsize="21600,21600" o:spt="202" path="m,l,21600r21600,l21600,xe">
                <v:stroke joinstyle="miter"/>
                <v:path gradientshapeok="t" o:connecttype="rect"/>
              </v:shapetype>
              <v:shape id="Text Box 2" o:spid="_x0000_s1026" type="#_x0000_t202" style="position:absolute;margin-left:309pt;margin-top:13.15pt;width:122.25pt;height:43.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">
                <v:textbox>
                  <w:txbxContent>
                    <w:p w14:paraId="5A446E3F" w14:textId="75BAE5CC" w:rsidR="005755D5" w:rsidRPr="00D46BDC" w:rsidRDefault="0073429E">
                      <w:pPr>
                        <w:rPr>
                          <w:rFonts w:ascii="Times New Roman" w:hAnsi="Times New Roman" w:cs="Times New Roman"/>
                        </w:rPr>
                      </w:pPr>
                      <w:r w:rsidRPr="00291D6C">
                        <w:rPr>
                          <w:rFonts w:ascii="Times New Roman" w:hAnsi="Times New Roman" w:cs="Times New Roman"/>
                          <w:sz w:val="32"/>
                          <w:szCs w:val="32"/>
                          <w:highlight w:val="yellow"/>
                        </w:rPr>
                        <w:t>Bus</w:t>
                      </w:r>
                      <w:r w:rsidR="00D46BDC" w:rsidRPr="00291D6C">
                        <w:rPr>
                          <w:rFonts w:ascii="Times New Roman" w:hAnsi="Times New Roman" w:cs="Times New Roman"/>
                          <w:sz w:val="32"/>
                          <w:szCs w:val="32"/>
                          <w:highlight w:val="yellow"/>
                        </w:rPr>
                        <w:t xml:space="preserve"> </w:t>
                      </w:r>
                      <w:r w:rsidRPr="00291D6C">
                        <w:rPr>
                          <w:rFonts w:ascii="Times New Roman" w:hAnsi="Times New Roman" w:cs="Times New Roman"/>
                          <w:sz w:val="32"/>
                          <w:szCs w:val="32"/>
                          <w:highlight w:val="yellow"/>
                        </w:rPr>
                        <w:t>drop off</w:t>
                      </w:r>
                      <w:r w:rsidR="00D46BDC" w:rsidRPr="00D46BDC">
                        <w:rPr>
                          <w:rFonts w:ascii="Times New Roman" w:hAnsi="Times New Roman" w:cs="Times New Roman"/>
                        </w:rPr>
                        <w:t xml:space="preserve"> </w:t>
                      </w:r>
                      <w:r w:rsidR="003929D4">
                        <w:rPr>
                          <w:rFonts w:ascii="Times New Roman" w:hAnsi="Times New Roman" w:cs="Times New Roman"/>
                        </w:rPr>
                        <w:t>&amp; Guest Parking</w:t>
                      </w:r>
                    </w:p>
                  </w:txbxContent>
                </v:textbox>
              </v:shape>
            </w:pict>
          </mc:Fallback>
        </mc:AlternateContent>
      </w:r>
      <w:r w:rsidR="003929D4">
        <w:rPr>
          <w:noProof/>
        </w:rPr>
        <mc:AlternateContent>
          <mc:Choice Requires="wps">
            <w:drawing>
              <wp:anchor distT="0" distB="0" distL="114300" distR="114300" simplePos="0" relativeHeight="251670528" behindDoc="0" locked="0" layoutInCell="1" allowOverlap="1" wp14:anchorId="69704AD2" wp14:editId="4960F37D">
                <wp:simplePos x="0" y="0"/>
                <wp:positionH relativeFrom="column">
                  <wp:posOffset>1782444</wp:posOffset>
                </wp:positionH>
                <wp:positionV relativeFrom="paragraph">
                  <wp:posOffset>249556</wp:posOffset>
                </wp:positionV>
                <wp:extent cx="1964305" cy="58063"/>
                <wp:effectExtent l="19050" t="133350" r="17145" b="132715"/>
                <wp:wrapNone/>
                <wp:docPr id="7" name="Rectangle 7"/>
                <wp:cNvGraphicFramePr/>
                <a:graphic xmlns:a="http://schemas.openxmlformats.org/drawingml/2006/main">
                  <a:graphicData uri="http://schemas.microsoft.com/office/word/2010/wordprocessingShape">
                    <wps:wsp>
                      <wps:cNvSpPr/>
                      <wps:spPr>
                        <a:xfrm rot="10372982" flipV="1">
                          <a:off x="0" y="0"/>
                          <a:ext cx="1964305" cy="58063"/>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B9085E" id="Rectangle 7" o:spid="_x0000_s1026" style="position:absolute;margin-left:140.35pt;margin-top:19.65pt;width:154.65pt;height:4.55pt;rotation:-11330062fd;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" fillcolor="#4472c4" strokecolor="#2f528f" strokeweight="1pt"/>
            </w:pict>
          </mc:Fallback>
        </mc:AlternateContent>
      </w:r>
      <w:r w:rsidR="009258B9">
        <w:rPr>
          <w:noProof/>
        </w:rPr>
        <mc:AlternateContent>
          <mc:Choice Requires="wps">
            <w:drawing>
              <wp:anchor distT="45720" distB="45720" distL="114300" distR="114300" simplePos="0" relativeHeight="251663360" behindDoc="0" locked="0" layoutInCell="1" allowOverlap="1" wp14:anchorId="1F296E53" wp14:editId="4CA9C6AE">
                <wp:simplePos x="0" y="0"/>
                <wp:positionH relativeFrom="margin">
                  <wp:posOffset>1562100</wp:posOffset>
                </wp:positionH>
                <wp:positionV relativeFrom="paragraph">
                  <wp:posOffset>43180</wp:posOffset>
                </wp:positionV>
                <wp:extent cx="2360930" cy="386080"/>
                <wp:effectExtent l="0" t="114300" r="0" b="1162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213946">
                          <a:off x="0" y="0"/>
                          <a:ext cx="2360930" cy="386080"/>
                        </a:xfrm>
                        <a:prstGeom prst="rect">
                          <a:avLst/>
                        </a:prstGeom>
                        <a:noFill/>
                        <a:ln w="9525">
                          <a:noFill/>
                          <a:miter lim="800000"/>
                          <a:headEnd/>
                          <a:tailEnd/>
                        </a:ln>
                      </wps:spPr>
                      <wps:txbx>
                        <w:txbxContent>
                          <w:p w14:paraId="7A2DB031" w14:textId="479F1DD5" w:rsidR="00D44288" w:rsidRPr="00D44288" w:rsidRDefault="00D44288">
                            <w:pPr>
                              <w:rPr>
                                <w:rFonts w:ascii="Bookman Old Style" w:hAnsi="Bookman Old Style"/>
                                <w:b/>
                                <w:bCs/>
                              </w:rPr>
                            </w:pPr>
                            <w:r w:rsidRPr="00D44288">
                              <w:rPr>
                                <w:rFonts w:ascii="Bookman Old Style" w:hAnsi="Bookman Old Style"/>
                                <w:b/>
                                <w:bCs/>
                              </w:rPr>
                              <w:t xml:space="preserve"> Old Lost Mountain Roa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F296E53" id="_x0000_s1027" type="#_x0000_t202" style="position:absolute;margin-left:123pt;margin-top:3.4pt;width:185.9pt;height:30.4pt;rotation:-421674fd;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" filled="f" stroked="f">
                <v:textbox style="mso-fit-shape-to-text:t">
                  <w:txbxContent>
                    <w:p w14:paraId="7A2DB031" w14:textId="479F1DD5" w:rsidR="00D44288" w:rsidRPr="00D44288" w:rsidRDefault="00D44288">
                      <w:pPr>
                        <w:rPr>
                          <w:rFonts w:ascii="Bookman Old Style" w:hAnsi="Bookman Old Style"/>
                          <w:b/>
                          <w:bCs/>
                        </w:rPr>
                      </w:pPr>
                      <w:r w:rsidRPr="00D44288">
                        <w:rPr>
                          <w:rFonts w:ascii="Bookman Old Style" w:hAnsi="Bookman Old Style"/>
                          <w:b/>
                          <w:bCs/>
                        </w:rPr>
                        <w:t xml:space="preserve"> Old Lost Mountain Road</w:t>
                      </w:r>
                    </w:p>
                  </w:txbxContent>
                </v:textbox>
                <w10:wrap anchorx="margin"/>
              </v:shape>
            </w:pict>
          </mc:Fallback>
        </mc:AlternateContent>
      </w:r>
    </w:p>
    <w:p w14:paraId="38B01D9E" w14:textId="1E789B80" w:rsidR="00D44288" w:rsidRDefault="000238B1" w:rsidP="0000584A">
      <w:pPr>
        <w:jc w:val="center"/>
      </w:pPr>
      <w:r>
        <w:rPr>
          <w:noProof/>
        </w:rPr>
        <w:drawing>
          <wp:anchor distT="0" distB="0" distL="114300" distR="114300" simplePos="0" relativeHeight="251693056" behindDoc="0" locked="0" layoutInCell="1" allowOverlap="1" wp14:anchorId="47350D77" wp14:editId="46E9EDDF">
            <wp:simplePos x="0" y="0"/>
            <wp:positionH relativeFrom="margin">
              <wp:posOffset>2676526</wp:posOffset>
            </wp:positionH>
            <wp:positionV relativeFrom="paragraph">
              <wp:posOffset>4530089</wp:posOffset>
            </wp:positionV>
            <wp:extent cx="245214" cy="328295"/>
            <wp:effectExtent l="0" t="0" r="2540" b="0"/>
            <wp:wrapNone/>
            <wp:docPr id="20" name="Picture 2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clip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279" cy="337754"/>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84864" behindDoc="0" locked="0" layoutInCell="1" allowOverlap="1" wp14:anchorId="024F0243" wp14:editId="0607E05A">
                <wp:simplePos x="0" y="0"/>
                <wp:positionH relativeFrom="column">
                  <wp:posOffset>4251960</wp:posOffset>
                </wp:positionH>
                <wp:positionV relativeFrom="paragraph">
                  <wp:posOffset>2964179</wp:posOffset>
                </wp:positionV>
                <wp:extent cx="2484090" cy="1053465"/>
                <wp:effectExtent l="219710" t="85090" r="231775" b="984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803080">
                          <a:off x="0" y="0"/>
                          <a:ext cx="2484090" cy="1053465"/>
                        </a:xfrm>
                        <a:prstGeom prst="rect">
                          <a:avLst/>
                        </a:prstGeom>
                        <a:solidFill>
                          <a:srgbClr val="FFFFFF"/>
                        </a:solidFill>
                        <a:ln w="9525">
                          <a:solidFill>
                            <a:srgbClr val="000000"/>
                          </a:solidFill>
                          <a:miter lim="800000"/>
                          <a:headEnd/>
                          <a:tailEnd/>
                        </a:ln>
                      </wps:spPr>
                      <wps:txbx>
                        <w:txbxContent>
                          <w:p w14:paraId="550EAF7B" w14:textId="77777777" w:rsidR="000238B1" w:rsidRDefault="00550714" w:rsidP="003F6DDD">
                            <w:pPr>
                              <w:rPr>
                                <w:rFonts w:ascii="Times New Roman" w:hAnsi="Times New Roman" w:cs="Times New Roman"/>
                                <w:sz w:val="28"/>
                                <w:szCs w:val="28"/>
                              </w:rPr>
                            </w:pPr>
                            <w:r w:rsidRPr="00550714">
                              <w:rPr>
                                <w:rFonts w:ascii="Times New Roman" w:hAnsi="Times New Roman" w:cs="Times New Roman"/>
                                <w:sz w:val="28"/>
                                <w:szCs w:val="28"/>
                                <w:highlight w:val="yellow"/>
                              </w:rPr>
                              <w:t>Bus Parking</w:t>
                            </w:r>
                            <w:r>
                              <w:rPr>
                                <w:rFonts w:ascii="Times New Roman" w:hAnsi="Times New Roman" w:cs="Times New Roman"/>
                                <w:sz w:val="28"/>
                                <w:szCs w:val="28"/>
                              </w:rPr>
                              <w:t xml:space="preserve"> &amp;</w:t>
                            </w:r>
                          </w:p>
                          <w:p w14:paraId="2F62E0B8" w14:textId="720215E4" w:rsidR="003F6DDD" w:rsidRPr="00550714" w:rsidRDefault="00550714" w:rsidP="003F6DDD">
                            <w:pPr>
                              <w:rPr>
                                <w:rFonts w:ascii="Times New Roman" w:hAnsi="Times New Roman" w:cs="Times New Roman"/>
                                <w:sz w:val="28"/>
                                <w:szCs w:val="28"/>
                              </w:rPr>
                            </w:pPr>
                            <w:r>
                              <w:rPr>
                                <w:rFonts w:ascii="Times New Roman" w:hAnsi="Times New Roman" w:cs="Times New Roman"/>
                                <w:sz w:val="28"/>
                                <w:szCs w:val="28"/>
                              </w:rPr>
                              <w:t xml:space="preserve"> </w:t>
                            </w:r>
                            <w:r w:rsidRPr="000238B1">
                              <w:rPr>
                                <w:rFonts w:ascii="Times New Roman" w:hAnsi="Times New Roman" w:cs="Times New Roman"/>
                                <w:b/>
                                <w:bCs/>
                                <w:sz w:val="28"/>
                                <w:szCs w:val="28"/>
                                <w:u w:val="single"/>
                              </w:rPr>
                              <w:t>Additional Parking after 3:3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4F0243" id="_x0000_s1028" type="#_x0000_t202" style="position:absolute;left:0;text-align:left;margin-left:334.8pt;margin-top:233.4pt;width:195.6pt;height:82.95pt;rotation:5246244fd;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">
                <v:textbox>
                  <w:txbxContent>
                    <w:p w14:paraId="550EAF7B" w14:textId="77777777" w:rsidR="000238B1" w:rsidRDefault="00550714" w:rsidP="003F6DDD">
                      <w:pPr>
                        <w:rPr>
                          <w:rFonts w:ascii="Times New Roman" w:hAnsi="Times New Roman" w:cs="Times New Roman"/>
                          <w:sz w:val="28"/>
                          <w:szCs w:val="28"/>
                        </w:rPr>
                      </w:pPr>
                      <w:r w:rsidRPr="00550714">
                        <w:rPr>
                          <w:rFonts w:ascii="Times New Roman" w:hAnsi="Times New Roman" w:cs="Times New Roman"/>
                          <w:sz w:val="28"/>
                          <w:szCs w:val="28"/>
                          <w:highlight w:val="yellow"/>
                        </w:rPr>
                        <w:t>Bus Parking</w:t>
                      </w:r>
                      <w:r>
                        <w:rPr>
                          <w:rFonts w:ascii="Times New Roman" w:hAnsi="Times New Roman" w:cs="Times New Roman"/>
                          <w:sz w:val="28"/>
                          <w:szCs w:val="28"/>
                        </w:rPr>
                        <w:t xml:space="preserve"> &amp;</w:t>
                      </w:r>
                    </w:p>
                    <w:p w14:paraId="2F62E0B8" w14:textId="720215E4" w:rsidR="003F6DDD" w:rsidRPr="00550714" w:rsidRDefault="00550714" w:rsidP="003F6DDD">
                      <w:pPr>
                        <w:rPr>
                          <w:rFonts w:ascii="Times New Roman" w:hAnsi="Times New Roman" w:cs="Times New Roman"/>
                          <w:sz w:val="28"/>
                          <w:szCs w:val="28"/>
                        </w:rPr>
                      </w:pPr>
                      <w:r>
                        <w:rPr>
                          <w:rFonts w:ascii="Times New Roman" w:hAnsi="Times New Roman" w:cs="Times New Roman"/>
                          <w:sz w:val="28"/>
                          <w:szCs w:val="28"/>
                        </w:rPr>
                        <w:t xml:space="preserve"> </w:t>
                      </w:r>
                      <w:r w:rsidRPr="000238B1">
                        <w:rPr>
                          <w:rFonts w:ascii="Times New Roman" w:hAnsi="Times New Roman" w:cs="Times New Roman"/>
                          <w:b/>
                          <w:bCs/>
                          <w:sz w:val="28"/>
                          <w:szCs w:val="28"/>
                          <w:u w:val="single"/>
                        </w:rPr>
                        <w:t>Additional Parking after 3:30</w:t>
                      </w:r>
                    </w:p>
                  </w:txbxContent>
                </v:textbox>
              </v:shape>
            </w:pict>
          </mc:Fallback>
        </mc:AlternateContent>
      </w:r>
      <w:r w:rsidR="00860C57">
        <w:rPr>
          <w:noProof/>
        </w:rPr>
        <mc:AlternateContent>
          <mc:Choice Requires="wps">
            <w:drawing>
              <wp:anchor distT="0" distB="0" distL="114300" distR="114300" simplePos="0" relativeHeight="251696128" behindDoc="0" locked="0" layoutInCell="1" allowOverlap="1" wp14:anchorId="66D53C68" wp14:editId="24A50CA4">
                <wp:simplePos x="0" y="0"/>
                <wp:positionH relativeFrom="column">
                  <wp:posOffset>1771052</wp:posOffset>
                </wp:positionH>
                <wp:positionV relativeFrom="paragraph">
                  <wp:posOffset>1538605</wp:posOffset>
                </wp:positionV>
                <wp:extent cx="695923" cy="904875"/>
                <wp:effectExtent l="19050" t="19050" r="28575" b="28575"/>
                <wp:wrapNone/>
                <wp:docPr id="9" name="Freeform: Shape 9"/>
                <wp:cNvGraphicFramePr/>
                <a:graphic xmlns:a="http://schemas.openxmlformats.org/drawingml/2006/main">
                  <a:graphicData uri="http://schemas.microsoft.com/office/word/2010/wordprocessingShape">
                    <wps:wsp>
                      <wps:cNvSpPr/>
                      <wps:spPr>
                        <a:xfrm>
                          <a:off x="0" y="0"/>
                          <a:ext cx="695923" cy="904875"/>
                        </a:xfrm>
                        <a:custGeom>
                          <a:avLst/>
                          <a:gdLst>
                            <a:gd name="connsiteX0" fmla="*/ 695923 w 695923"/>
                            <a:gd name="connsiteY0" fmla="*/ 904875 h 904875"/>
                            <a:gd name="connsiteX1" fmla="*/ 657823 w 695923"/>
                            <a:gd name="connsiteY1" fmla="*/ 857250 h 904875"/>
                            <a:gd name="connsiteX2" fmla="*/ 629248 w 695923"/>
                            <a:gd name="connsiteY2" fmla="*/ 838200 h 904875"/>
                            <a:gd name="connsiteX3" fmla="*/ 619723 w 695923"/>
                            <a:gd name="connsiteY3" fmla="*/ 809625 h 904875"/>
                            <a:gd name="connsiteX4" fmla="*/ 553048 w 695923"/>
                            <a:gd name="connsiteY4" fmla="*/ 723900 h 904875"/>
                            <a:gd name="connsiteX5" fmla="*/ 524473 w 695923"/>
                            <a:gd name="connsiteY5" fmla="*/ 704850 h 904875"/>
                            <a:gd name="connsiteX6" fmla="*/ 448273 w 695923"/>
                            <a:gd name="connsiteY6" fmla="*/ 657225 h 904875"/>
                            <a:gd name="connsiteX7" fmla="*/ 391123 w 695923"/>
                            <a:gd name="connsiteY7" fmla="*/ 619125 h 904875"/>
                            <a:gd name="connsiteX8" fmla="*/ 362548 w 695923"/>
                            <a:gd name="connsiteY8" fmla="*/ 609600 h 904875"/>
                            <a:gd name="connsiteX9" fmla="*/ 333973 w 695923"/>
                            <a:gd name="connsiteY9" fmla="*/ 590550 h 904875"/>
                            <a:gd name="connsiteX10" fmla="*/ 295873 w 695923"/>
                            <a:gd name="connsiteY10" fmla="*/ 581025 h 904875"/>
                            <a:gd name="connsiteX11" fmla="*/ 238723 w 695923"/>
                            <a:gd name="connsiteY11" fmla="*/ 561975 h 904875"/>
                            <a:gd name="connsiteX12" fmla="*/ 152998 w 695923"/>
                            <a:gd name="connsiteY12" fmla="*/ 542925 h 904875"/>
                            <a:gd name="connsiteX13" fmla="*/ 114898 w 695923"/>
                            <a:gd name="connsiteY13" fmla="*/ 533400 h 904875"/>
                            <a:gd name="connsiteX14" fmla="*/ 95848 w 695923"/>
                            <a:gd name="connsiteY14" fmla="*/ 504825 h 904875"/>
                            <a:gd name="connsiteX15" fmla="*/ 124423 w 695923"/>
                            <a:gd name="connsiteY15" fmla="*/ 447675 h 904875"/>
                            <a:gd name="connsiteX16" fmla="*/ 105373 w 695923"/>
                            <a:gd name="connsiteY16" fmla="*/ 276225 h 904875"/>
                            <a:gd name="connsiteX17" fmla="*/ 57748 w 695923"/>
                            <a:gd name="connsiteY17" fmla="*/ 228600 h 904875"/>
                            <a:gd name="connsiteX18" fmla="*/ 38698 w 695923"/>
                            <a:gd name="connsiteY18" fmla="*/ 161925 h 904875"/>
                            <a:gd name="connsiteX19" fmla="*/ 29173 w 695923"/>
                            <a:gd name="connsiteY19" fmla="*/ 123825 h 904875"/>
                            <a:gd name="connsiteX20" fmla="*/ 598 w 695923"/>
                            <a:gd name="connsiteY20" fmla="*/ 28575 h 904875"/>
                            <a:gd name="connsiteX21" fmla="*/ 598 w 695923"/>
                            <a:gd name="connsiteY21" fmla="*/ 0 h 904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695923" h="904875">
                              <a:moveTo>
                                <a:pt x="695923" y="904875"/>
                              </a:moveTo>
                              <a:cubicBezTo>
                                <a:pt x="683223" y="889000"/>
                                <a:pt x="672198" y="871625"/>
                                <a:pt x="657823" y="857250"/>
                              </a:cubicBezTo>
                              <a:cubicBezTo>
                                <a:pt x="649728" y="849155"/>
                                <a:pt x="636399" y="847139"/>
                                <a:pt x="629248" y="838200"/>
                              </a:cubicBezTo>
                              <a:cubicBezTo>
                                <a:pt x="622976" y="830360"/>
                                <a:pt x="624599" y="818402"/>
                                <a:pt x="619723" y="809625"/>
                              </a:cubicBezTo>
                              <a:cubicBezTo>
                                <a:pt x="601412" y="776665"/>
                                <a:pt x="581773" y="747838"/>
                                <a:pt x="553048" y="723900"/>
                              </a:cubicBezTo>
                              <a:cubicBezTo>
                                <a:pt x="544254" y="716571"/>
                                <a:pt x="533998" y="711200"/>
                                <a:pt x="524473" y="704850"/>
                              </a:cubicBezTo>
                              <a:cubicBezTo>
                                <a:pt x="478776" y="636304"/>
                                <a:pt x="543487" y="720701"/>
                                <a:pt x="448273" y="657225"/>
                              </a:cubicBezTo>
                              <a:cubicBezTo>
                                <a:pt x="429223" y="644525"/>
                                <a:pt x="412843" y="626365"/>
                                <a:pt x="391123" y="619125"/>
                              </a:cubicBezTo>
                              <a:cubicBezTo>
                                <a:pt x="381598" y="615950"/>
                                <a:pt x="371528" y="614090"/>
                                <a:pt x="362548" y="609600"/>
                              </a:cubicBezTo>
                              <a:cubicBezTo>
                                <a:pt x="352309" y="604480"/>
                                <a:pt x="344495" y="595059"/>
                                <a:pt x="333973" y="590550"/>
                              </a:cubicBezTo>
                              <a:cubicBezTo>
                                <a:pt x="321941" y="585393"/>
                                <a:pt x="308412" y="584787"/>
                                <a:pt x="295873" y="581025"/>
                              </a:cubicBezTo>
                              <a:cubicBezTo>
                                <a:pt x="276639" y="575255"/>
                                <a:pt x="258204" y="566845"/>
                                <a:pt x="238723" y="561975"/>
                              </a:cubicBezTo>
                              <a:cubicBezTo>
                                <a:pt x="145805" y="538746"/>
                                <a:pt x="261829" y="567110"/>
                                <a:pt x="152998" y="542925"/>
                              </a:cubicBezTo>
                              <a:cubicBezTo>
                                <a:pt x="140219" y="540085"/>
                                <a:pt x="127598" y="536575"/>
                                <a:pt x="114898" y="533400"/>
                              </a:cubicBezTo>
                              <a:cubicBezTo>
                                <a:pt x="108548" y="523875"/>
                                <a:pt x="97730" y="516117"/>
                                <a:pt x="95848" y="504825"/>
                              </a:cubicBezTo>
                              <a:cubicBezTo>
                                <a:pt x="93219" y="489051"/>
                                <a:pt x="117789" y="457626"/>
                                <a:pt x="124423" y="447675"/>
                              </a:cubicBezTo>
                              <a:cubicBezTo>
                                <a:pt x="93372" y="354522"/>
                                <a:pt x="146144" y="520854"/>
                                <a:pt x="105373" y="276225"/>
                              </a:cubicBezTo>
                              <a:cubicBezTo>
                                <a:pt x="101404" y="252413"/>
                                <a:pt x="74417" y="239713"/>
                                <a:pt x="57748" y="228600"/>
                              </a:cubicBezTo>
                              <a:cubicBezTo>
                                <a:pt x="27971" y="109493"/>
                                <a:pt x="66027" y="257578"/>
                                <a:pt x="38698" y="161925"/>
                              </a:cubicBezTo>
                              <a:cubicBezTo>
                                <a:pt x="35102" y="149338"/>
                                <a:pt x="32935" y="136364"/>
                                <a:pt x="29173" y="123825"/>
                              </a:cubicBezTo>
                              <a:cubicBezTo>
                                <a:pt x="21942" y="99720"/>
                                <a:pt x="4590" y="56517"/>
                                <a:pt x="598" y="28575"/>
                              </a:cubicBezTo>
                              <a:cubicBezTo>
                                <a:pt x="-749" y="19146"/>
                                <a:pt x="598" y="9525"/>
                                <a:pt x="598" y="0"/>
                              </a:cubicBezTo>
                            </a:path>
                          </a:pathLst>
                        </a:custGeom>
                        <a:noFill/>
                        <a:ln w="38100">
                          <a:solidFill>
                            <a:schemeClr val="bg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A4FB9D" id="Freeform: Shape 9" o:spid="_x0000_s1026" style="position:absolute;margin-left:139.45pt;margin-top:121.15pt;width:54.8pt;height:71.25pt;z-index:251696128;visibility:visible;mso-wrap-style:square;mso-wrap-distance-left:9pt;mso-wrap-distance-top:0;mso-wrap-distance-right:9pt;mso-wrap-distance-bottom:0;mso-position-horizontal:absolute;mso-position-horizontal-relative:text;mso-position-vertical:absolute;mso-position-vertical-relative:text;v-text-anchor:middle" coordsize="695923,904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" path="m695923,904875c683223,889000,672198,871625,657823,857250v-8095,-8095,-21424,-10111,-28575,-19050c622976,830360,624599,818402,619723,809625,601412,776665,581773,747838,553048,723900v-8794,-7329,-19050,-12700,-28575,-19050c478776,636304,543487,720701,448273,657225,429223,644525,412843,626365,391123,619125v-9525,-3175,-19595,-5035,-28575,-9525c352309,604480,344495,595059,333973,590550v-12032,-5157,-25561,-5763,-38100,-9525c276639,575255,258204,566845,238723,561975v-92918,-23229,23106,5135,-85725,-19050c140219,540085,127598,536575,114898,533400,108548,523875,97730,516117,95848,504825v-2629,-15774,21941,-47199,28575,-57150c93372,354522,146144,520854,105373,276225,101404,252413,74417,239713,57748,228600,27971,109493,66027,257578,38698,161925,35102,149338,32935,136364,29173,123825,21942,99720,4590,56517,598,28575,-749,19146,598,9525,598,e" filled="f" strokecolor="white [3212]" strokeweight="3pt">
                <v:stroke dashstyle="3 1" joinstyle="miter"/>
                <v:path arrowok="t" o:connecttype="custom" o:connectlocs="695923,904875;657823,857250;629248,838200;619723,809625;553048,723900;524473,704850;448273,657225;391123,619125;362548,609600;333973,590550;295873,581025;238723,561975;152998,542925;114898,533400;95848,504825;124423,447675;105373,276225;57748,228600;38698,161925;29173,123825;598,28575;598,0" o:connectangles="0,0,0,0,0,0,0,0,0,0,0,0,0,0,0,0,0,0,0,0,0,0"/>
              </v:shape>
            </w:pict>
          </mc:Fallback>
        </mc:AlternateContent>
      </w:r>
      <w:r w:rsidR="00550714">
        <w:rPr>
          <w:noProof/>
        </w:rPr>
        <w:drawing>
          <wp:anchor distT="0" distB="0" distL="114300" distR="114300" simplePos="0" relativeHeight="251691008" behindDoc="0" locked="0" layoutInCell="1" allowOverlap="1" wp14:anchorId="3FF3E643" wp14:editId="472F1902">
            <wp:simplePos x="0" y="0"/>
            <wp:positionH relativeFrom="margin">
              <wp:posOffset>5142611</wp:posOffset>
            </wp:positionH>
            <wp:positionV relativeFrom="paragraph">
              <wp:posOffset>3932657</wp:posOffset>
            </wp:positionV>
            <wp:extent cx="309245" cy="414020"/>
            <wp:effectExtent l="23813" t="14287" r="19367" b="19368"/>
            <wp:wrapNone/>
            <wp:docPr id="19" name="Picture 1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clip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rot="5207736">
                      <a:off x="0" y="0"/>
                      <a:ext cx="309245" cy="414020"/>
                    </a:xfrm>
                    <a:prstGeom prst="rect">
                      <a:avLst/>
                    </a:prstGeom>
                  </pic:spPr>
                </pic:pic>
              </a:graphicData>
            </a:graphic>
          </wp:anchor>
        </w:drawing>
      </w:r>
      <w:r w:rsidR="00550714">
        <w:rPr>
          <w:noProof/>
        </w:rPr>
        <w:drawing>
          <wp:anchor distT="0" distB="0" distL="114300" distR="114300" simplePos="0" relativeHeight="251688960" behindDoc="0" locked="0" layoutInCell="1" allowOverlap="1" wp14:anchorId="2331B96C" wp14:editId="540D34B7">
            <wp:simplePos x="0" y="0"/>
            <wp:positionH relativeFrom="column">
              <wp:posOffset>4780821</wp:posOffset>
            </wp:positionH>
            <wp:positionV relativeFrom="paragraph">
              <wp:posOffset>2628368</wp:posOffset>
            </wp:positionV>
            <wp:extent cx="309245" cy="414020"/>
            <wp:effectExtent l="38100" t="38100" r="52705" b="43180"/>
            <wp:wrapNone/>
            <wp:docPr id="18" name="Picture 1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clip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rot="686774">
                      <a:off x="0" y="0"/>
                      <a:ext cx="309245" cy="414020"/>
                    </a:xfrm>
                    <a:prstGeom prst="rect">
                      <a:avLst/>
                    </a:prstGeom>
                  </pic:spPr>
                </pic:pic>
              </a:graphicData>
            </a:graphic>
          </wp:anchor>
        </w:drawing>
      </w:r>
      <w:r w:rsidR="003B2CEC">
        <w:rPr>
          <w:noProof/>
        </w:rPr>
        <mc:AlternateContent>
          <mc:Choice Requires="wps">
            <w:drawing>
              <wp:anchor distT="0" distB="0" distL="114300" distR="114300" simplePos="0" relativeHeight="251695104" behindDoc="0" locked="0" layoutInCell="1" allowOverlap="1" wp14:anchorId="64F8D393" wp14:editId="3367F190">
                <wp:simplePos x="0" y="0"/>
                <wp:positionH relativeFrom="column">
                  <wp:posOffset>1733550</wp:posOffset>
                </wp:positionH>
                <wp:positionV relativeFrom="paragraph">
                  <wp:posOffset>2548255</wp:posOffset>
                </wp:positionV>
                <wp:extent cx="666750" cy="1771650"/>
                <wp:effectExtent l="19050" t="19050" r="19050" b="19050"/>
                <wp:wrapNone/>
                <wp:docPr id="4" name="Freeform: Shape 4"/>
                <wp:cNvGraphicFramePr/>
                <a:graphic xmlns:a="http://schemas.openxmlformats.org/drawingml/2006/main">
                  <a:graphicData uri="http://schemas.microsoft.com/office/word/2010/wordprocessingShape">
                    <wps:wsp>
                      <wps:cNvSpPr/>
                      <wps:spPr>
                        <a:xfrm>
                          <a:off x="0" y="0"/>
                          <a:ext cx="666750" cy="1771650"/>
                        </a:xfrm>
                        <a:custGeom>
                          <a:avLst/>
                          <a:gdLst>
                            <a:gd name="connsiteX0" fmla="*/ 533400 w 666750"/>
                            <a:gd name="connsiteY0" fmla="*/ 1771650 h 1771650"/>
                            <a:gd name="connsiteX1" fmla="*/ 485775 w 666750"/>
                            <a:gd name="connsiteY1" fmla="*/ 1704975 h 1771650"/>
                            <a:gd name="connsiteX2" fmla="*/ 438150 w 666750"/>
                            <a:gd name="connsiteY2" fmla="*/ 1619250 h 1771650"/>
                            <a:gd name="connsiteX3" fmla="*/ 419100 w 666750"/>
                            <a:gd name="connsiteY3" fmla="*/ 1590675 h 1771650"/>
                            <a:gd name="connsiteX4" fmla="*/ 400050 w 666750"/>
                            <a:gd name="connsiteY4" fmla="*/ 1495425 h 1771650"/>
                            <a:gd name="connsiteX5" fmla="*/ 361950 w 666750"/>
                            <a:gd name="connsiteY5" fmla="*/ 1438275 h 1771650"/>
                            <a:gd name="connsiteX6" fmla="*/ 352425 w 666750"/>
                            <a:gd name="connsiteY6" fmla="*/ 1409700 h 1771650"/>
                            <a:gd name="connsiteX7" fmla="*/ 333375 w 666750"/>
                            <a:gd name="connsiteY7" fmla="*/ 1381125 h 1771650"/>
                            <a:gd name="connsiteX8" fmla="*/ 314325 w 666750"/>
                            <a:gd name="connsiteY8" fmla="*/ 1323975 h 1771650"/>
                            <a:gd name="connsiteX9" fmla="*/ 304800 w 666750"/>
                            <a:gd name="connsiteY9" fmla="*/ 1295400 h 1771650"/>
                            <a:gd name="connsiteX10" fmla="*/ 295275 w 666750"/>
                            <a:gd name="connsiteY10" fmla="*/ 1266825 h 1771650"/>
                            <a:gd name="connsiteX11" fmla="*/ 266700 w 666750"/>
                            <a:gd name="connsiteY11" fmla="*/ 1209675 h 1771650"/>
                            <a:gd name="connsiteX12" fmla="*/ 247650 w 666750"/>
                            <a:gd name="connsiteY12" fmla="*/ 1181100 h 1771650"/>
                            <a:gd name="connsiteX13" fmla="*/ 228600 w 666750"/>
                            <a:gd name="connsiteY13" fmla="*/ 1123950 h 1771650"/>
                            <a:gd name="connsiteX14" fmla="*/ 152400 w 666750"/>
                            <a:gd name="connsiteY14" fmla="*/ 1009650 h 1771650"/>
                            <a:gd name="connsiteX15" fmla="*/ 133350 w 666750"/>
                            <a:gd name="connsiteY15" fmla="*/ 981075 h 1771650"/>
                            <a:gd name="connsiteX16" fmla="*/ 123825 w 666750"/>
                            <a:gd name="connsiteY16" fmla="*/ 952500 h 1771650"/>
                            <a:gd name="connsiteX17" fmla="*/ 85725 w 666750"/>
                            <a:gd name="connsiteY17" fmla="*/ 895350 h 1771650"/>
                            <a:gd name="connsiteX18" fmla="*/ 66675 w 666750"/>
                            <a:gd name="connsiteY18" fmla="*/ 866775 h 1771650"/>
                            <a:gd name="connsiteX19" fmla="*/ 47625 w 666750"/>
                            <a:gd name="connsiteY19" fmla="*/ 838200 h 1771650"/>
                            <a:gd name="connsiteX20" fmla="*/ 19050 w 666750"/>
                            <a:gd name="connsiteY20" fmla="*/ 781050 h 1771650"/>
                            <a:gd name="connsiteX21" fmla="*/ 0 w 666750"/>
                            <a:gd name="connsiteY21" fmla="*/ 723900 h 1771650"/>
                            <a:gd name="connsiteX22" fmla="*/ 9525 w 666750"/>
                            <a:gd name="connsiteY22" fmla="*/ 628650 h 1771650"/>
                            <a:gd name="connsiteX23" fmla="*/ 57150 w 666750"/>
                            <a:gd name="connsiteY23" fmla="*/ 542925 h 1771650"/>
                            <a:gd name="connsiteX24" fmla="*/ 85725 w 666750"/>
                            <a:gd name="connsiteY24" fmla="*/ 523875 h 1771650"/>
                            <a:gd name="connsiteX25" fmla="*/ 142875 w 666750"/>
                            <a:gd name="connsiteY25" fmla="*/ 476250 h 1771650"/>
                            <a:gd name="connsiteX26" fmla="*/ 190500 w 666750"/>
                            <a:gd name="connsiteY26" fmla="*/ 428625 h 1771650"/>
                            <a:gd name="connsiteX27" fmla="*/ 209550 w 666750"/>
                            <a:gd name="connsiteY27" fmla="*/ 400050 h 1771650"/>
                            <a:gd name="connsiteX28" fmla="*/ 266700 w 666750"/>
                            <a:gd name="connsiteY28" fmla="*/ 352425 h 1771650"/>
                            <a:gd name="connsiteX29" fmla="*/ 304800 w 666750"/>
                            <a:gd name="connsiteY29" fmla="*/ 314325 h 1771650"/>
                            <a:gd name="connsiteX30" fmla="*/ 323850 w 666750"/>
                            <a:gd name="connsiteY30" fmla="*/ 285750 h 1771650"/>
                            <a:gd name="connsiteX31" fmla="*/ 352425 w 666750"/>
                            <a:gd name="connsiteY31" fmla="*/ 276225 h 1771650"/>
                            <a:gd name="connsiteX32" fmla="*/ 381000 w 666750"/>
                            <a:gd name="connsiteY32" fmla="*/ 257175 h 1771650"/>
                            <a:gd name="connsiteX33" fmla="*/ 428625 w 666750"/>
                            <a:gd name="connsiteY33" fmla="*/ 209550 h 1771650"/>
                            <a:gd name="connsiteX34" fmla="*/ 447675 w 666750"/>
                            <a:gd name="connsiteY34" fmla="*/ 180975 h 1771650"/>
                            <a:gd name="connsiteX35" fmla="*/ 504825 w 666750"/>
                            <a:gd name="connsiteY35" fmla="*/ 142875 h 1771650"/>
                            <a:gd name="connsiteX36" fmla="*/ 533400 w 666750"/>
                            <a:gd name="connsiteY36" fmla="*/ 123825 h 1771650"/>
                            <a:gd name="connsiteX37" fmla="*/ 590550 w 666750"/>
                            <a:gd name="connsiteY37" fmla="*/ 76200 h 1771650"/>
                            <a:gd name="connsiteX38" fmla="*/ 638175 w 666750"/>
                            <a:gd name="connsiteY38" fmla="*/ 38100 h 1771650"/>
                            <a:gd name="connsiteX39" fmla="*/ 657225 w 666750"/>
                            <a:gd name="connsiteY39" fmla="*/ 9525 h 1771650"/>
                            <a:gd name="connsiteX40" fmla="*/ 666750 w 666750"/>
                            <a:gd name="connsiteY40" fmla="*/ 0 h 17716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Lst>
                          <a:rect l="l" t="t" r="r" b="b"/>
                          <a:pathLst>
                            <a:path w="666750" h="1771650">
                              <a:moveTo>
                                <a:pt x="533400" y="1771650"/>
                              </a:moveTo>
                              <a:cubicBezTo>
                                <a:pt x="487668" y="1657320"/>
                                <a:pt x="543594" y="1771054"/>
                                <a:pt x="485775" y="1704975"/>
                              </a:cubicBezTo>
                              <a:cubicBezTo>
                                <a:pt x="415699" y="1624888"/>
                                <a:pt x="466495" y="1675940"/>
                                <a:pt x="438150" y="1619250"/>
                              </a:cubicBezTo>
                              <a:cubicBezTo>
                                <a:pt x="433030" y="1609011"/>
                                <a:pt x="425450" y="1600200"/>
                                <a:pt x="419100" y="1590675"/>
                              </a:cubicBezTo>
                              <a:cubicBezTo>
                                <a:pt x="416734" y="1574110"/>
                                <a:pt x="412838" y="1518444"/>
                                <a:pt x="400050" y="1495425"/>
                              </a:cubicBezTo>
                              <a:cubicBezTo>
                                <a:pt x="388931" y="1475411"/>
                                <a:pt x="369190" y="1459995"/>
                                <a:pt x="361950" y="1438275"/>
                              </a:cubicBezTo>
                              <a:cubicBezTo>
                                <a:pt x="358775" y="1428750"/>
                                <a:pt x="356915" y="1418680"/>
                                <a:pt x="352425" y="1409700"/>
                              </a:cubicBezTo>
                              <a:cubicBezTo>
                                <a:pt x="347305" y="1399461"/>
                                <a:pt x="338024" y="1391586"/>
                                <a:pt x="333375" y="1381125"/>
                              </a:cubicBezTo>
                              <a:cubicBezTo>
                                <a:pt x="325220" y="1362775"/>
                                <a:pt x="320675" y="1343025"/>
                                <a:pt x="314325" y="1323975"/>
                              </a:cubicBezTo>
                              <a:lnTo>
                                <a:pt x="304800" y="1295400"/>
                              </a:lnTo>
                              <a:cubicBezTo>
                                <a:pt x="301625" y="1285875"/>
                                <a:pt x="300844" y="1275179"/>
                                <a:pt x="295275" y="1266825"/>
                              </a:cubicBezTo>
                              <a:cubicBezTo>
                                <a:pt x="240680" y="1184933"/>
                                <a:pt x="306135" y="1288545"/>
                                <a:pt x="266700" y="1209675"/>
                              </a:cubicBezTo>
                              <a:cubicBezTo>
                                <a:pt x="261580" y="1199436"/>
                                <a:pt x="252299" y="1191561"/>
                                <a:pt x="247650" y="1181100"/>
                              </a:cubicBezTo>
                              <a:cubicBezTo>
                                <a:pt x="239495" y="1162750"/>
                                <a:pt x="239739" y="1140658"/>
                                <a:pt x="228600" y="1123950"/>
                              </a:cubicBezTo>
                              <a:lnTo>
                                <a:pt x="152400" y="1009650"/>
                              </a:lnTo>
                              <a:cubicBezTo>
                                <a:pt x="146050" y="1000125"/>
                                <a:pt x="136970" y="991935"/>
                                <a:pt x="133350" y="981075"/>
                              </a:cubicBezTo>
                              <a:cubicBezTo>
                                <a:pt x="130175" y="971550"/>
                                <a:pt x="128701" y="961277"/>
                                <a:pt x="123825" y="952500"/>
                              </a:cubicBezTo>
                              <a:cubicBezTo>
                                <a:pt x="112706" y="932486"/>
                                <a:pt x="98425" y="914400"/>
                                <a:pt x="85725" y="895350"/>
                              </a:cubicBezTo>
                              <a:lnTo>
                                <a:pt x="66675" y="866775"/>
                              </a:lnTo>
                              <a:cubicBezTo>
                                <a:pt x="60325" y="857250"/>
                                <a:pt x="51245" y="849060"/>
                                <a:pt x="47625" y="838200"/>
                              </a:cubicBezTo>
                              <a:cubicBezTo>
                                <a:pt x="12887" y="733987"/>
                                <a:pt x="68289" y="891837"/>
                                <a:pt x="19050" y="781050"/>
                              </a:cubicBezTo>
                              <a:cubicBezTo>
                                <a:pt x="10895" y="762700"/>
                                <a:pt x="0" y="723900"/>
                                <a:pt x="0" y="723900"/>
                              </a:cubicBezTo>
                              <a:cubicBezTo>
                                <a:pt x="3175" y="692150"/>
                                <a:pt x="3645" y="660012"/>
                                <a:pt x="9525" y="628650"/>
                              </a:cubicBezTo>
                              <a:cubicBezTo>
                                <a:pt x="18387" y="581388"/>
                                <a:pt x="24068" y="570493"/>
                                <a:pt x="57150" y="542925"/>
                              </a:cubicBezTo>
                              <a:cubicBezTo>
                                <a:pt x="65944" y="535596"/>
                                <a:pt x="76931" y="531204"/>
                                <a:pt x="85725" y="523875"/>
                              </a:cubicBezTo>
                              <a:cubicBezTo>
                                <a:pt x="159064" y="462759"/>
                                <a:pt x="71929" y="523548"/>
                                <a:pt x="142875" y="476250"/>
                              </a:cubicBezTo>
                              <a:cubicBezTo>
                                <a:pt x="193675" y="400050"/>
                                <a:pt x="127000" y="492125"/>
                                <a:pt x="190500" y="428625"/>
                              </a:cubicBezTo>
                              <a:cubicBezTo>
                                <a:pt x="198595" y="420530"/>
                                <a:pt x="202221" y="408844"/>
                                <a:pt x="209550" y="400050"/>
                              </a:cubicBezTo>
                              <a:cubicBezTo>
                                <a:pt x="232469" y="372548"/>
                                <a:pt x="238603" y="371156"/>
                                <a:pt x="266700" y="352425"/>
                              </a:cubicBezTo>
                              <a:cubicBezTo>
                                <a:pt x="287482" y="290080"/>
                                <a:pt x="258618" y="351270"/>
                                <a:pt x="304800" y="314325"/>
                              </a:cubicBezTo>
                              <a:cubicBezTo>
                                <a:pt x="313739" y="307174"/>
                                <a:pt x="314911" y="292901"/>
                                <a:pt x="323850" y="285750"/>
                              </a:cubicBezTo>
                              <a:cubicBezTo>
                                <a:pt x="331690" y="279478"/>
                                <a:pt x="343445" y="280715"/>
                                <a:pt x="352425" y="276225"/>
                              </a:cubicBezTo>
                              <a:cubicBezTo>
                                <a:pt x="362664" y="271105"/>
                                <a:pt x="371475" y="263525"/>
                                <a:pt x="381000" y="257175"/>
                              </a:cubicBezTo>
                              <a:cubicBezTo>
                                <a:pt x="431800" y="180975"/>
                                <a:pt x="365125" y="273050"/>
                                <a:pt x="428625" y="209550"/>
                              </a:cubicBezTo>
                              <a:cubicBezTo>
                                <a:pt x="436720" y="201455"/>
                                <a:pt x="439060" y="188513"/>
                                <a:pt x="447675" y="180975"/>
                              </a:cubicBezTo>
                              <a:cubicBezTo>
                                <a:pt x="464905" y="165898"/>
                                <a:pt x="485775" y="155575"/>
                                <a:pt x="504825" y="142875"/>
                              </a:cubicBezTo>
                              <a:cubicBezTo>
                                <a:pt x="514350" y="136525"/>
                                <a:pt x="525305" y="131920"/>
                                <a:pt x="533400" y="123825"/>
                              </a:cubicBezTo>
                              <a:cubicBezTo>
                                <a:pt x="570070" y="87155"/>
                                <a:pt x="550767" y="102722"/>
                                <a:pt x="590550" y="76200"/>
                              </a:cubicBezTo>
                              <a:cubicBezTo>
                                <a:pt x="645145" y="-5692"/>
                                <a:pt x="572450" y="90680"/>
                                <a:pt x="638175" y="38100"/>
                              </a:cubicBezTo>
                              <a:cubicBezTo>
                                <a:pt x="647114" y="30949"/>
                                <a:pt x="650356" y="18683"/>
                                <a:pt x="657225" y="9525"/>
                              </a:cubicBezTo>
                              <a:cubicBezTo>
                                <a:pt x="659919" y="5933"/>
                                <a:pt x="663575" y="3175"/>
                                <a:pt x="666750" y="0"/>
                              </a:cubicBezTo>
                            </a:path>
                          </a:pathLst>
                        </a:custGeom>
                        <a:noFill/>
                        <a:ln w="38100">
                          <a:solidFill>
                            <a:schemeClr val="bg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172643" id="Freeform: Shape 4" o:spid="_x0000_s1026" style="position:absolute;margin-left:136.5pt;margin-top:200.65pt;width:52.5pt;height:139.5pt;z-index:251695104;visibility:visible;mso-wrap-style:square;mso-wrap-distance-left:9pt;mso-wrap-distance-top:0;mso-wrap-distance-right:9pt;mso-wrap-distance-bottom:0;mso-position-horizontal:absolute;mso-position-horizontal-relative:text;mso-position-vertical:absolute;mso-position-vertical-relative:text;v-text-anchor:middle" coordsize="666750,1771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" path="m533400,1771650v-45732,-114330,10194,-596,-47625,-66675c415699,1624888,466495,1675940,438150,1619250v-5120,-10239,-12700,-19050,-19050,-28575c416734,1574110,412838,1518444,400050,1495425v-11119,-20014,-30860,-35430,-38100,-57150c358775,1428750,356915,1418680,352425,1409700v-5120,-10239,-14401,-18114,-19050,-28575c325220,1362775,320675,1343025,314325,1323975r-9525,-28575c301625,1285875,300844,1275179,295275,1266825v-54595,-81892,10860,21720,-28575,-57150c261580,1199436,252299,1191561,247650,1181100v-8155,-18350,-7911,-40442,-19050,-57150l152400,1009650v-6350,-9525,-15430,-17715,-19050,-28575c130175,971550,128701,961277,123825,952500,112706,932486,98425,914400,85725,895350l66675,866775c60325,857250,51245,849060,47625,838200,12887,733987,68289,891837,19050,781050,10895,762700,,723900,,723900,3175,692150,3645,660012,9525,628650v8862,-47262,14543,-58157,47625,-85725c65944,535596,76931,531204,85725,523875v73339,-61116,-13796,-327,57150,-47625c193675,400050,127000,492125,190500,428625v8095,-8095,11721,-19781,19050,-28575c232469,372548,238603,371156,266700,352425v20782,-62345,-8082,-1155,38100,-38100c313739,307174,314911,292901,323850,285750v7840,-6272,19595,-5035,28575,-9525c362664,271105,371475,263525,381000,257175v50800,-76200,-15875,15875,47625,-47625c436720,201455,439060,188513,447675,180975v17230,-15077,38100,-25400,57150,-38100c514350,136525,525305,131920,533400,123825v36670,-36670,17367,-21103,57150,-47625c645145,-5692,572450,90680,638175,38100v8939,-7151,12181,-19417,19050,-28575c659919,5933,663575,3175,666750,e" filled="f" strokecolor="white [3212]" strokeweight="3pt">
                <v:stroke dashstyle="3 1" joinstyle="miter"/>
                <v:path arrowok="t" o:connecttype="custom" o:connectlocs="533400,1771650;485775,1704975;438150,1619250;419100,1590675;400050,1495425;361950,1438275;352425,1409700;333375,1381125;314325,1323975;304800,1295400;295275,1266825;266700,1209675;247650,1181100;228600,1123950;152400,1009650;133350,981075;123825,952500;85725,895350;66675,866775;47625,838200;19050,781050;0,723900;9525,628650;57150,542925;85725,523875;142875,476250;190500,428625;209550,400050;266700,352425;304800,314325;323850,285750;352425,276225;381000,257175;428625,209550;447675,180975;504825,142875;533400,123825;590550,76200;638175,38100;657225,9525;666750,0" o:connectangles="0,0,0,0,0,0,0,0,0,0,0,0,0,0,0,0,0,0,0,0,0,0,0,0,0,0,0,0,0,0,0,0,0,0,0,0,0,0,0,0,0"/>
              </v:shape>
            </w:pict>
          </mc:Fallback>
        </mc:AlternateContent>
      </w:r>
      <w:r w:rsidR="0040338C">
        <w:rPr>
          <w:noProof/>
        </w:rPr>
        <mc:AlternateContent>
          <mc:Choice Requires="wps">
            <w:drawing>
              <wp:anchor distT="45720" distB="45720" distL="114300" distR="114300" simplePos="0" relativeHeight="251687936" behindDoc="0" locked="0" layoutInCell="1" allowOverlap="1" wp14:anchorId="0B1FACC3" wp14:editId="25A1C1D9">
                <wp:simplePos x="0" y="0"/>
                <wp:positionH relativeFrom="column">
                  <wp:posOffset>1714499</wp:posOffset>
                </wp:positionH>
                <wp:positionV relativeFrom="paragraph">
                  <wp:posOffset>4853305</wp:posOffset>
                </wp:positionV>
                <wp:extent cx="1628775" cy="571500"/>
                <wp:effectExtent l="0" t="0" r="28575" b="1905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571500"/>
                        </a:xfrm>
                        <a:prstGeom prst="rect">
                          <a:avLst/>
                        </a:prstGeom>
                        <a:solidFill>
                          <a:srgbClr val="FFFFFF"/>
                        </a:solidFill>
                        <a:ln w="9525">
                          <a:solidFill>
                            <a:srgbClr val="000000"/>
                          </a:solidFill>
                          <a:miter lim="800000"/>
                          <a:headEnd/>
                          <a:tailEnd/>
                        </a:ln>
                      </wps:spPr>
                      <wps:txbx>
                        <w:txbxContent>
                          <w:p w14:paraId="1ACF634C" w14:textId="2D165DED" w:rsidR="00D12D93" w:rsidRPr="00D46BDC" w:rsidRDefault="0040338C" w:rsidP="00D12D93">
                            <w:pPr>
                              <w:rPr>
                                <w:rFonts w:ascii="Times New Roman" w:hAnsi="Times New Roman" w:cs="Times New Roman"/>
                              </w:rPr>
                            </w:pPr>
                            <w:r>
                              <w:rPr>
                                <w:rFonts w:ascii="Times New Roman" w:hAnsi="Times New Roman" w:cs="Times New Roman"/>
                              </w:rPr>
                              <w:t xml:space="preserve">Additional </w:t>
                            </w:r>
                            <w:r w:rsidR="00D12D93">
                              <w:rPr>
                                <w:rFonts w:ascii="Times New Roman" w:hAnsi="Times New Roman" w:cs="Times New Roman"/>
                              </w:rPr>
                              <w:t>Guest Parking</w:t>
                            </w:r>
                            <w:r w:rsidR="00550714">
                              <w:rPr>
                                <w:rFonts w:ascii="Times New Roman" w:hAnsi="Times New Roman" w:cs="Times New Roman"/>
                              </w:rPr>
                              <w:t xml:space="preserve"> </w:t>
                            </w:r>
                            <w:r w:rsidR="00550714" w:rsidRPr="000238B1">
                              <w:rPr>
                                <w:rFonts w:ascii="Times New Roman" w:hAnsi="Times New Roman" w:cs="Times New Roman"/>
                                <w:b/>
                                <w:bCs/>
                                <w:u w:val="single"/>
                              </w:rPr>
                              <w:t>AFTER 3:30 pm dai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1FACC3" id="_x0000_s1029" type="#_x0000_t202" style="position:absolute;left:0;text-align:left;margin-left:135pt;margin-top:382.15pt;width:128.25pt;height:4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">
                <v:textbox>
                  <w:txbxContent>
                    <w:p w14:paraId="1ACF634C" w14:textId="2D165DED" w:rsidR="00D12D93" w:rsidRPr="00D46BDC" w:rsidRDefault="0040338C" w:rsidP="00D12D93">
                      <w:pPr>
                        <w:rPr>
                          <w:rFonts w:ascii="Times New Roman" w:hAnsi="Times New Roman" w:cs="Times New Roman"/>
                        </w:rPr>
                      </w:pPr>
                      <w:r>
                        <w:rPr>
                          <w:rFonts w:ascii="Times New Roman" w:hAnsi="Times New Roman" w:cs="Times New Roman"/>
                        </w:rPr>
                        <w:t xml:space="preserve">Additional </w:t>
                      </w:r>
                      <w:r w:rsidR="00D12D93">
                        <w:rPr>
                          <w:rFonts w:ascii="Times New Roman" w:hAnsi="Times New Roman" w:cs="Times New Roman"/>
                        </w:rPr>
                        <w:t>Guest Parking</w:t>
                      </w:r>
                      <w:r w:rsidR="00550714">
                        <w:rPr>
                          <w:rFonts w:ascii="Times New Roman" w:hAnsi="Times New Roman" w:cs="Times New Roman"/>
                        </w:rPr>
                        <w:t xml:space="preserve"> </w:t>
                      </w:r>
                      <w:r w:rsidR="00550714" w:rsidRPr="000238B1">
                        <w:rPr>
                          <w:rFonts w:ascii="Times New Roman" w:hAnsi="Times New Roman" w:cs="Times New Roman"/>
                          <w:b/>
                          <w:bCs/>
                          <w:u w:val="single"/>
                        </w:rPr>
                        <w:t>AFTER 3:30 pm daily</w:t>
                      </w:r>
                    </w:p>
                  </w:txbxContent>
                </v:textbox>
              </v:shape>
            </w:pict>
          </mc:Fallback>
        </mc:AlternateContent>
      </w:r>
      <w:r w:rsidR="0098116A">
        <w:rPr>
          <w:noProof/>
        </w:rPr>
        <mc:AlternateContent>
          <mc:Choice Requires="wps">
            <w:drawing>
              <wp:anchor distT="0" distB="0" distL="114300" distR="114300" simplePos="0" relativeHeight="251682816" behindDoc="0" locked="0" layoutInCell="1" allowOverlap="1" wp14:anchorId="7C9E2E93" wp14:editId="6F24A247">
                <wp:simplePos x="0" y="0"/>
                <wp:positionH relativeFrom="column">
                  <wp:posOffset>4705349</wp:posOffset>
                </wp:positionH>
                <wp:positionV relativeFrom="paragraph">
                  <wp:posOffset>4083685</wp:posOffset>
                </wp:positionV>
                <wp:extent cx="447675" cy="45719"/>
                <wp:effectExtent l="19050" t="57150" r="9525" b="69215"/>
                <wp:wrapNone/>
                <wp:docPr id="14" name="Straight Arrow Connector 14"/>
                <wp:cNvGraphicFramePr/>
                <a:graphic xmlns:a="http://schemas.openxmlformats.org/drawingml/2006/main">
                  <a:graphicData uri="http://schemas.microsoft.com/office/word/2010/wordprocessingShape">
                    <wps:wsp>
                      <wps:cNvCnPr/>
                      <wps:spPr>
                        <a:xfrm flipH="1">
                          <a:off x="0" y="0"/>
                          <a:ext cx="447675" cy="45719"/>
                        </a:xfrm>
                        <a:prstGeom prst="straightConnector1">
                          <a:avLst/>
                        </a:prstGeom>
                        <a:noFill/>
                        <a:ln w="28575"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0AA5A5AA" id="_x0000_t32" coordsize="21600,21600" o:spt="32" o:oned="t" path="m,l21600,21600e" filled="f">
                <v:path arrowok="t" fillok="f" o:connecttype="none"/>
                <o:lock v:ext="edit" shapetype="t"/>
              </v:shapetype>
              <v:shape id="Straight Arrow Connector 14" o:spid="_x0000_s1026" type="#_x0000_t32" style="position:absolute;margin-left:370.5pt;margin-top:321.55pt;width:35.25pt;height:3.6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" strokecolor="#4472c4" strokeweight="2.25pt">
                <v:stroke endarrow="block" joinstyle="miter"/>
              </v:shape>
            </w:pict>
          </mc:Fallback>
        </mc:AlternateContent>
      </w:r>
      <w:r w:rsidR="000A78D6">
        <w:rPr>
          <w:noProof/>
        </w:rPr>
        <mc:AlternateContent>
          <mc:Choice Requires="wps">
            <w:drawing>
              <wp:anchor distT="0" distB="0" distL="114300" distR="114300" simplePos="0" relativeHeight="251680768" behindDoc="0" locked="0" layoutInCell="1" allowOverlap="1" wp14:anchorId="503A5CDE" wp14:editId="09485693">
                <wp:simplePos x="0" y="0"/>
                <wp:positionH relativeFrom="column">
                  <wp:posOffset>4638674</wp:posOffset>
                </wp:positionH>
                <wp:positionV relativeFrom="paragraph">
                  <wp:posOffset>2976879</wp:posOffset>
                </wp:positionV>
                <wp:extent cx="447675" cy="66675"/>
                <wp:effectExtent l="38100" t="57150" r="9525" b="66675"/>
                <wp:wrapNone/>
                <wp:docPr id="13" name="Straight Arrow Connector 13"/>
                <wp:cNvGraphicFramePr/>
                <a:graphic xmlns:a="http://schemas.openxmlformats.org/drawingml/2006/main">
                  <a:graphicData uri="http://schemas.microsoft.com/office/word/2010/wordprocessingShape">
                    <wps:wsp>
                      <wps:cNvCnPr/>
                      <wps:spPr>
                        <a:xfrm flipH="1">
                          <a:off x="0" y="0"/>
                          <a:ext cx="447675" cy="6667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2A467B" id="Straight Arrow Connector 13" o:spid="_x0000_s1026" type="#_x0000_t32" style="position:absolute;margin-left:365.25pt;margin-top:234.4pt;width:35.25pt;height:5.2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" strokecolor="#4472c4 [3204]" strokeweight="2.25pt">
                <v:stroke endarrow="block" joinstyle="miter"/>
              </v:shape>
            </w:pict>
          </mc:Fallback>
        </mc:AlternateContent>
      </w:r>
      <w:r w:rsidR="00D32AD1">
        <w:rPr>
          <w:noProof/>
        </w:rPr>
        <mc:AlternateContent>
          <mc:Choice Requires="wps">
            <w:drawing>
              <wp:anchor distT="0" distB="0" distL="114300" distR="114300" simplePos="0" relativeHeight="251673600" behindDoc="0" locked="0" layoutInCell="1" allowOverlap="1" wp14:anchorId="711D8CB1" wp14:editId="5E759348">
                <wp:simplePos x="0" y="0"/>
                <wp:positionH relativeFrom="rightMargin">
                  <wp:posOffset>-3800475</wp:posOffset>
                </wp:positionH>
                <wp:positionV relativeFrom="paragraph">
                  <wp:posOffset>4244975</wp:posOffset>
                </wp:positionV>
                <wp:extent cx="409575" cy="372745"/>
                <wp:effectExtent l="38100" t="38100" r="28575" b="46355"/>
                <wp:wrapNone/>
                <wp:docPr id="6" name="Star: 5 Points 6"/>
                <wp:cNvGraphicFramePr/>
                <a:graphic xmlns:a="http://schemas.openxmlformats.org/drawingml/2006/main">
                  <a:graphicData uri="http://schemas.microsoft.com/office/word/2010/wordprocessingShape">
                    <wps:wsp>
                      <wps:cNvSpPr/>
                      <wps:spPr>
                        <a:xfrm>
                          <a:off x="0" y="0"/>
                          <a:ext cx="409575" cy="372745"/>
                        </a:xfrm>
                        <a:prstGeom prst="star5">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0E38F07" id="Star: 5 Points 6" o:spid="_x0000_s1026" style="position:absolute;margin-left:-299.25pt;margin-top:334.25pt;width:32.25pt;height:29.35pt;z-index:251673600;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coordsize="409575,372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" path="m,142376r156445,1l204788,r48342,142377l409575,142376,283008,230368r48345,142376l204788,284750,78222,372744,126567,230368,,142376xe" fillcolor="#4472c4" strokecolor="#2f528f" strokeweight="1pt">
                <v:stroke joinstyle="miter"/>
                <v:path arrowok="t" o:connecttype="custom" o:connectlocs="0,142376;156445,142377;204788,0;253130,142377;409575,142376;283008,230368;331353,372744;204788,284750;78222,372744;126567,230368;0,142376" o:connectangles="0,0,0,0,0,0,0,0,0,0,0"/>
                <w10:wrap anchorx="margin"/>
              </v:shape>
            </w:pict>
          </mc:Fallback>
        </mc:AlternateContent>
      </w:r>
      <w:r w:rsidR="003929D4">
        <w:rPr>
          <w:noProof/>
        </w:rPr>
        <mc:AlternateContent>
          <mc:Choice Requires="wps">
            <w:drawing>
              <wp:anchor distT="0" distB="0" distL="114300" distR="114300" simplePos="0" relativeHeight="251679744" behindDoc="0" locked="0" layoutInCell="1" allowOverlap="1" wp14:anchorId="6C89406B" wp14:editId="45D9D4E2">
                <wp:simplePos x="0" y="0"/>
                <wp:positionH relativeFrom="column">
                  <wp:posOffset>2266949</wp:posOffset>
                </wp:positionH>
                <wp:positionV relativeFrom="paragraph">
                  <wp:posOffset>100330</wp:posOffset>
                </wp:positionV>
                <wp:extent cx="1647825" cy="228600"/>
                <wp:effectExtent l="19050" t="76200" r="0" b="19050"/>
                <wp:wrapNone/>
                <wp:docPr id="12" name="Straight Arrow Connector 12"/>
                <wp:cNvGraphicFramePr/>
                <a:graphic xmlns:a="http://schemas.openxmlformats.org/drawingml/2006/main">
                  <a:graphicData uri="http://schemas.microsoft.com/office/word/2010/wordprocessingShape">
                    <wps:wsp>
                      <wps:cNvCnPr/>
                      <wps:spPr>
                        <a:xfrm flipV="1">
                          <a:off x="0" y="0"/>
                          <a:ext cx="1647825" cy="22860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00C61B" id="Straight Arrow Connector 12" o:spid="_x0000_s1026" type="#_x0000_t32" style="position:absolute;margin-left:178.5pt;margin-top:7.9pt;width:129.75pt;height:18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" strokecolor="#4472c4 [3204]" strokeweight="2.25pt">
                <v:stroke endarrow="block" joinstyle="miter"/>
              </v:shape>
            </w:pict>
          </mc:Fallback>
        </mc:AlternateContent>
      </w:r>
      <w:r w:rsidR="002519E2">
        <w:rPr>
          <w:noProof/>
        </w:rPr>
        <mc:AlternateContent>
          <mc:Choice Requires="wps">
            <w:drawing>
              <wp:anchor distT="0" distB="0" distL="114300" distR="114300" simplePos="0" relativeHeight="251666432" behindDoc="0" locked="0" layoutInCell="1" allowOverlap="1" wp14:anchorId="7DF63489" wp14:editId="7C9FE690">
                <wp:simplePos x="0" y="0"/>
                <wp:positionH relativeFrom="column">
                  <wp:posOffset>1771651</wp:posOffset>
                </wp:positionH>
                <wp:positionV relativeFrom="paragraph">
                  <wp:posOffset>586104</wp:posOffset>
                </wp:positionV>
                <wp:extent cx="457200" cy="441325"/>
                <wp:effectExtent l="38100" t="38100" r="19050" b="34925"/>
                <wp:wrapNone/>
                <wp:docPr id="5" name="Star: 5 Points 5"/>
                <wp:cNvGraphicFramePr/>
                <a:graphic xmlns:a="http://schemas.openxmlformats.org/drawingml/2006/main">
                  <a:graphicData uri="http://schemas.microsoft.com/office/word/2010/wordprocessingShape">
                    <wps:wsp>
                      <wps:cNvSpPr/>
                      <wps:spPr>
                        <a:xfrm>
                          <a:off x="0" y="0"/>
                          <a:ext cx="457200" cy="441325"/>
                        </a:xfrm>
                        <a:prstGeom prst="star5">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01445" id="Star: 5 Points 5" o:spid="_x0000_s1026" style="position:absolute;margin-left:139.5pt;margin-top:46.15pt;width:36pt;height:3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7200,44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" path="m,168571r174636,1l228600,r53964,168572l457200,168571,315916,272753r53966,168571l228600,337140,87318,441324,141284,272753,,168571xe" fillcolor="yellow" strokecolor="#1f3763 [1604]" strokeweight="1pt">
                <v:stroke joinstyle="miter"/>
                <v:path arrowok="t" o:connecttype="custom" o:connectlocs="0,168571;174636,168572;228600,0;282564,168572;457200,168571;315916,272753;369882,441324;228600,337140;87318,441324;141284,272753;0,168571" o:connectangles="0,0,0,0,0,0,0,0,0,0,0"/>
              </v:shape>
            </w:pict>
          </mc:Fallback>
        </mc:AlternateContent>
      </w:r>
      <w:r w:rsidR="00A226EA">
        <w:rPr>
          <w:noProof/>
        </w:rPr>
        <w:drawing>
          <wp:inline distT="0" distB="0" distL="0" distR="0" wp14:anchorId="24DA1A18" wp14:editId="303F0281">
            <wp:extent cx="3543300" cy="50568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564342" cy="5086904"/>
                    </a:xfrm>
                    <a:prstGeom prst="rect">
                      <a:avLst/>
                    </a:prstGeom>
                  </pic:spPr>
                </pic:pic>
              </a:graphicData>
            </a:graphic>
          </wp:inline>
        </w:drawing>
      </w:r>
    </w:p>
    <w:sectPr w:rsidR="00D442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D64F4" w14:textId="77777777" w:rsidR="00630A6A" w:rsidRDefault="00630A6A" w:rsidP="00D44288">
      <w:pPr>
        <w:spacing w:after="0" w:line="240" w:lineRule="auto"/>
      </w:pPr>
      <w:r>
        <w:separator/>
      </w:r>
    </w:p>
  </w:endnote>
  <w:endnote w:type="continuationSeparator" w:id="0">
    <w:p w14:paraId="2B54E7ED" w14:textId="77777777" w:rsidR="00630A6A" w:rsidRDefault="00630A6A" w:rsidP="00D44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77BD61" w14:textId="77777777" w:rsidR="00630A6A" w:rsidRDefault="00630A6A" w:rsidP="00D44288">
      <w:pPr>
        <w:spacing w:after="0" w:line="240" w:lineRule="auto"/>
      </w:pPr>
      <w:r>
        <w:separator/>
      </w:r>
    </w:p>
  </w:footnote>
  <w:footnote w:type="continuationSeparator" w:id="0">
    <w:p w14:paraId="21160EE1" w14:textId="77777777" w:rsidR="00630A6A" w:rsidRDefault="00630A6A" w:rsidP="00D442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F59B0"/>
    <w:multiLevelType w:val="hybridMultilevel"/>
    <w:tmpl w:val="D744E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B43288"/>
    <w:multiLevelType w:val="multilevel"/>
    <w:tmpl w:val="B4442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4D766B7"/>
    <w:multiLevelType w:val="multilevel"/>
    <w:tmpl w:val="B3787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NTC3MDU2NTW0MDRV0lEKTi0uzszPAykwrwUA0txt0ywAAAA="/>
  </w:docVars>
  <w:rsids>
    <w:rsidRoot w:val="00A226EA"/>
    <w:rsid w:val="0000584A"/>
    <w:rsid w:val="0001276E"/>
    <w:rsid w:val="000238B1"/>
    <w:rsid w:val="000A78D6"/>
    <w:rsid w:val="000F38A5"/>
    <w:rsid w:val="00136EAA"/>
    <w:rsid w:val="001969FB"/>
    <w:rsid w:val="001B15BD"/>
    <w:rsid w:val="002519E2"/>
    <w:rsid w:val="00291D6C"/>
    <w:rsid w:val="002A7386"/>
    <w:rsid w:val="00303B5B"/>
    <w:rsid w:val="003464B7"/>
    <w:rsid w:val="00347804"/>
    <w:rsid w:val="00356C97"/>
    <w:rsid w:val="00356F88"/>
    <w:rsid w:val="003929D4"/>
    <w:rsid w:val="003B2CEC"/>
    <w:rsid w:val="003E6142"/>
    <w:rsid w:val="003F6DDD"/>
    <w:rsid w:val="0040092D"/>
    <w:rsid w:val="0040338C"/>
    <w:rsid w:val="00537A95"/>
    <w:rsid w:val="00547D50"/>
    <w:rsid w:val="00550714"/>
    <w:rsid w:val="00564C9B"/>
    <w:rsid w:val="005755D5"/>
    <w:rsid w:val="0059653C"/>
    <w:rsid w:val="005B5386"/>
    <w:rsid w:val="00611A3B"/>
    <w:rsid w:val="00612C14"/>
    <w:rsid w:val="00630A6A"/>
    <w:rsid w:val="006772FA"/>
    <w:rsid w:val="0068196A"/>
    <w:rsid w:val="006A210D"/>
    <w:rsid w:val="006B72CF"/>
    <w:rsid w:val="006C0C1F"/>
    <w:rsid w:val="006D2CA2"/>
    <w:rsid w:val="006E4D9A"/>
    <w:rsid w:val="00710B19"/>
    <w:rsid w:val="0073429E"/>
    <w:rsid w:val="0079064A"/>
    <w:rsid w:val="00860C57"/>
    <w:rsid w:val="00892CAD"/>
    <w:rsid w:val="00893B5A"/>
    <w:rsid w:val="008A0D7C"/>
    <w:rsid w:val="008A5E83"/>
    <w:rsid w:val="008C2F70"/>
    <w:rsid w:val="008E30DE"/>
    <w:rsid w:val="009242F6"/>
    <w:rsid w:val="009258B9"/>
    <w:rsid w:val="0098116A"/>
    <w:rsid w:val="00994A0B"/>
    <w:rsid w:val="00A226EA"/>
    <w:rsid w:val="00A331D9"/>
    <w:rsid w:val="00A92242"/>
    <w:rsid w:val="00AA04BE"/>
    <w:rsid w:val="00AB25B0"/>
    <w:rsid w:val="00B60D4F"/>
    <w:rsid w:val="00BA3CDE"/>
    <w:rsid w:val="00BB0655"/>
    <w:rsid w:val="00C0330F"/>
    <w:rsid w:val="00C651A6"/>
    <w:rsid w:val="00CA76BA"/>
    <w:rsid w:val="00CD0E7B"/>
    <w:rsid w:val="00CD649F"/>
    <w:rsid w:val="00D12D93"/>
    <w:rsid w:val="00D32AD1"/>
    <w:rsid w:val="00D44288"/>
    <w:rsid w:val="00D46BDC"/>
    <w:rsid w:val="00F77E34"/>
    <w:rsid w:val="00FA2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589E1E"/>
  <w15:chartTrackingRefBased/>
  <w15:docId w15:val="{DEF143EC-C25C-4072-A4BE-084FB14B9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2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42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4288"/>
  </w:style>
  <w:style w:type="paragraph" w:styleId="Footer">
    <w:name w:val="footer"/>
    <w:basedOn w:val="Normal"/>
    <w:link w:val="FooterChar"/>
    <w:uiPriority w:val="99"/>
    <w:unhideWhenUsed/>
    <w:rsid w:val="00D442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4288"/>
  </w:style>
  <w:style w:type="character" w:styleId="Hyperlink">
    <w:name w:val="Hyperlink"/>
    <w:basedOn w:val="DefaultParagraphFont"/>
    <w:uiPriority w:val="99"/>
    <w:unhideWhenUsed/>
    <w:rsid w:val="006C0C1F"/>
    <w:rPr>
      <w:color w:val="0563C1"/>
      <w:u w:val="single"/>
    </w:rPr>
  </w:style>
  <w:style w:type="character" w:styleId="UnresolvedMention">
    <w:name w:val="Unresolved Mention"/>
    <w:basedOn w:val="DefaultParagraphFont"/>
    <w:uiPriority w:val="99"/>
    <w:semiHidden/>
    <w:unhideWhenUsed/>
    <w:rsid w:val="005B53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ofan.co/app/school/GHS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ofan.co/app/events/311326" TargetMode="External"/><Relationship Id="rId5" Type="http://schemas.openxmlformats.org/officeDocument/2006/relationships/styles" Target="styles.xml"/><Relationship Id="rId15" Type="http://schemas.openxmlformats.org/officeDocument/2006/relationships/image" Target="media/image4.jpe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EBAAB79ACCC74BB7EF086B3AE90D65" ma:contentTypeVersion="13" ma:contentTypeDescription="Create a new document." ma:contentTypeScope="" ma:versionID="c4a6fc69d66cff1435d194434225741a">
  <xsd:schema xmlns:xsd="http://www.w3.org/2001/XMLSchema" xmlns:xs="http://www.w3.org/2001/XMLSchema" xmlns:p="http://schemas.microsoft.com/office/2006/metadata/properties" xmlns:ns3="83c86a63-cfa1-41ab-9d88-bd294eaf28f2" xmlns:ns4="0e806270-d121-4cfa-8b9b-1627ac8bf0dd" targetNamespace="http://schemas.microsoft.com/office/2006/metadata/properties" ma:root="true" ma:fieldsID="a8950da146ce2bbb9651c7ebb37ffa2f" ns3:_="" ns4:_="">
    <xsd:import namespace="83c86a63-cfa1-41ab-9d88-bd294eaf28f2"/>
    <xsd:import namespace="0e806270-d121-4cfa-8b9b-1627ac8bf0d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c86a63-cfa1-41ab-9d88-bd294eaf28f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806270-d121-4cfa-8b9b-1627ac8bf0d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D663EC-17D4-4405-B2F7-C1D5EF6100CA}">
  <ds:schemaRefs>
    <ds:schemaRef ds:uri="http://schemas.microsoft.com/sharepoint/v3/contenttype/forms"/>
  </ds:schemaRefs>
</ds:datastoreItem>
</file>

<file path=customXml/itemProps2.xml><?xml version="1.0" encoding="utf-8"?>
<ds:datastoreItem xmlns:ds="http://schemas.openxmlformats.org/officeDocument/2006/customXml" ds:itemID="{16F9B1ED-51D3-487A-9184-F957FC46A5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389B96B-92BA-410A-9901-BDE6488E70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c86a63-cfa1-41ab-9d88-bd294eaf28f2"/>
    <ds:schemaRef ds:uri="0e806270-d121-4cfa-8b9b-1627ac8bf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5</TotalTime>
  <Pages>2</Pages>
  <Words>256</Words>
  <Characters>146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a Camese</dc:creator>
  <cp:keywords/>
  <dc:description/>
  <cp:lastModifiedBy>Myra Camese</cp:lastModifiedBy>
  <cp:revision>4</cp:revision>
  <cp:lastPrinted>2021-05-03T19:57:00Z</cp:lastPrinted>
  <dcterms:created xsi:type="dcterms:W3CDTF">2021-05-03T20:04:00Z</dcterms:created>
  <dcterms:modified xsi:type="dcterms:W3CDTF">2021-05-10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EBAAB79ACCC74BB7EF086B3AE90D65</vt:lpwstr>
  </property>
</Properties>
</file>